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2A95C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223E6">
        <w:rPr>
          <w:rFonts w:eastAsia="Times New Roman" w:cstheme="minorHAnsi"/>
          <w:b/>
        </w:rPr>
        <w:t>69400</w:t>
      </w:r>
    </w:p>
    <w:p w14:paraId="2F6924E5" w14:textId="3A8E513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223E6">
        <w:rPr>
          <w:rFonts w:eastAsia="Times New Roman" w:cstheme="minorHAnsi"/>
          <w:b/>
        </w:rPr>
        <w:t>Pallavi Sharm</w:t>
      </w:r>
    </w:p>
    <w:p w14:paraId="6FB9233B" w14:textId="543ECDB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r w:rsidR="00F223E6" w:rsidRPr="00F223E6">
        <w:rPr>
          <w:rFonts w:eastAsia="Times New Roman" w:cstheme="minorHAnsi"/>
          <w:b/>
        </w:rPr>
        <w:t>https://review.jove.com/account/file-uploader?src=21167048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1851EF6" w14:textId="77777777" w:rsidR="00F223E6" w:rsidRPr="003E6EED" w:rsidRDefault="004E0C5A" w:rsidP="00F223E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223E6" w:rsidRPr="00F223E6">
        <w:rPr>
          <w:rFonts w:asciiTheme="majorHAnsi" w:hAnsiTheme="majorHAnsi" w:cstheme="majorHAnsi"/>
          <w:b/>
          <w:sz w:val="32"/>
          <w:szCs w:val="32"/>
          <w:lang w:eastAsia="ko-KR"/>
        </w:rPr>
        <w:t>A Computational Pipeline for</w:t>
      </w:r>
      <w:r w:rsidR="00F223E6" w:rsidRPr="00F223E6">
        <w:rPr>
          <w:rFonts w:asciiTheme="majorHAnsi" w:hAnsiTheme="majorHAnsi" w:cstheme="majorHAnsi"/>
          <w:b/>
          <w:sz w:val="32"/>
          <w:szCs w:val="32"/>
        </w:rPr>
        <w:t xml:space="preserve"> Intergenic</w:t>
      </w:r>
      <w:r w:rsidR="00F223E6" w:rsidRPr="00F223E6">
        <w:rPr>
          <w:rFonts w:asciiTheme="majorHAnsi" w:hAnsiTheme="majorHAnsi" w:cstheme="majorHAnsi"/>
          <w:b/>
          <w:sz w:val="32"/>
          <w:szCs w:val="32"/>
          <w:lang w:eastAsia="ko-KR"/>
        </w:rPr>
        <w:t>/</w:t>
      </w:r>
      <w:r w:rsidR="00F223E6" w:rsidRPr="00F223E6">
        <w:rPr>
          <w:rFonts w:asciiTheme="majorHAnsi" w:hAnsiTheme="majorHAnsi" w:cstheme="majorHAnsi"/>
          <w:b/>
          <w:sz w:val="32"/>
          <w:szCs w:val="32"/>
        </w:rPr>
        <w:t xml:space="preserve">Intragenic Enhancer </w:t>
      </w:r>
      <w:r w:rsidR="00F223E6" w:rsidRPr="00F223E6">
        <w:rPr>
          <w:rFonts w:asciiTheme="majorHAnsi" w:hAnsiTheme="majorHAnsi" w:cstheme="majorHAnsi"/>
          <w:b/>
          <w:sz w:val="32"/>
          <w:szCs w:val="32"/>
          <w:lang w:eastAsia="ko-KR"/>
        </w:rPr>
        <w:t>RNA Quantification</w:t>
      </w:r>
      <w:r w:rsidR="00F223E6" w:rsidRPr="00F223E6">
        <w:rPr>
          <w:rFonts w:asciiTheme="majorHAnsi" w:hAnsiTheme="majorHAnsi" w:cstheme="majorHAnsi"/>
          <w:b/>
          <w:sz w:val="32"/>
          <w:szCs w:val="32"/>
        </w:rPr>
        <w:t xml:space="preserve"> in Mouse Embryonic Stem Cells</w:t>
      </w:r>
    </w:p>
    <w:p w14:paraId="30BC7CCC" w14:textId="5B01973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EFAF21" w14:textId="77777777" w:rsidR="00F223E6" w:rsidRPr="00F223E6" w:rsidRDefault="00F223E6" w:rsidP="00F223E6">
      <w:pPr>
        <w:rPr>
          <w:rFonts w:asciiTheme="majorHAnsi" w:hAnsiTheme="majorHAnsi" w:cstheme="majorHAnsi"/>
          <w:bCs/>
          <w:sz w:val="28"/>
          <w:szCs w:val="28"/>
        </w:rPr>
      </w:pPr>
      <w:proofErr w:type="spellStart"/>
      <w:r w:rsidRPr="00F223E6">
        <w:rPr>
          <w:rFonts w:asciiTheme="majorHAnsi" w:hAnsiTheme="majorHAnsi" w:cstheme="majorHAnsi"/>
          <w:bCs/>
          <w:sz w:val="28"/>
          <w:szCs w:val="28"/>
        </w:rPr>
        <w:t>Myunggeun</w:t>
      </w:r>
      <w:proofErr w:type="spellEnd"/>
      <w:r w:rsidRPr="00F223E6">
        <w:rPr>
          <w:rFonts w:asciiTheme="majorHAnsi" w:hAnsiTheme="majorHAnsi" w:cstheme="majorHAnsi"/>
          <w:bCs/>
          <w:sz w:val="28"/>
          <w:szCs w:val="28"/>
        </w:rPr>
        <w:t xml:space="preserve"> Oh</w:t>
      </w:r>
      <w:r w:rsidRPr="00F223E6">
        <w:rPr>
          <w:rFonts w:asciiTheme="majorHAnsi" w:hAnsiTheme="majorHAnsi" w:cstheme="majorHAnsi"/>
          <w:bCs/>
          <w:sz w:val="28"/>
          <w:szCs w:val="28"/>
          <w:vertAlign w:val="superscript"/>
        </w:rPr>
        <w:t>1,2</w:t>
      </w:r>
      <w:r w:rsidRPr="00F223E6">
        <w:rPr>
          <w:rFonts w:asciiTheme="majorHAnsi" w:hAnsiTheme="majorHAnsi" w:cstheme="majorHAnsi"/>
          <w:bCs/>
          <w:sz w:val="28"/>
          <w:szCs w:val="28"/>
        </w:rPr>
        <w:t xml:space="preserve">, </w:t>
      </w:r>
      <w:proofErr w:type="spellStart"/>
      <w:r w:rsidRPr="00F223E6">
        <w:rPr>
          <w:rFonts w:asciiTheme="majorHAnsi" w:hAnsiTheme="majorHAnsi" w:cstheme="majorHAnsi"/>
          <w:bCs/>
          <w:sz w:val="28"/>
          <w:szCs w:val="28"/>
        </w:rPr>
        <w:t>Seunghwa</w:t>
      </w:r>
      <w:proofErr w:type="spellEnd"/>
      <w:r w:rsidRPr="00F223E6">
        <w:rPr>
          <w:rFonts w:asciiTheme="majorHAnsi" w:hAnsiTheme="majorHAnsi" w:cstheme="majorHAnsi"/>
          <w:bCs/>
          <w:sz w:val="28"/>
          <w:szCs w:val="28"/>
        </w:rPr>
        <w:t xml:space="preserve"> J</w:t>
      </w:r>
      <w:r w:rsidRPr="00F223E6">
        <w:rPr>
          <w:rFonts w:asciiTheme="majorHAnsi" w:hAnsiTheme="majorHAnsi" w:cstheme="majorHAnsi"/>
          <w:bCs/>
          <w:sz w:val="28"/>
          <w:szCs w:val="28"/>
          <w:lang w:eastAsia="ko-KR"/>
        </w:rPr>
        <w:t>eo</w:t>
      </w:r>
      <w:r w:rsidRPr="00F223E6">
        <w:rPr>
          <w:rFonts w:asciiTheme="majorHAnsi" w:hAnsiTheme="majorHAnsi" w:cstheme="majorHAnsi"/>
          <w:bCs/>
          <w:sz w:val="28"/>
          <w:szCs w:val="28"/>
        </w:rPr>
        <w:t>ng</w:t>
      </w:r>
      <w:r w:rsidRPr="00F223E6">
        <w:rPr>
          <w:rFonts w:asciiTheme="majorHAnsi" w:hAnsiTheme="majorHAnsi" w:cstheme="majorHAnsi"/>
          <w:bCs/>
          <w:sz w:val="28"/>
          <w:szCs w:val="28"/>
          <w:vertAlign w:val="superscript"/>
        </w:rPr>
        <w:t>1,2</w:t>
      </w:r>
      <w:r w:rsidRPr="00F223E6">
        <w:rPr>
          <w:rFonts w:asciiTheme="majorHAnsi" w:hAnsiTheme="majorHAnsi" w:cstheme="majorHAnsi"/>
          <w:bCs/>
          <w:sz w:val="28"/>
          <w:szCs w:val="28"/>
        </w:rPr>
        <w:t>, Seung-Kyoon Kim</w:t>
      </w:r>
      <w:proofErr w:type="gramStart"/>
      <w:r w:rsidRPr="00F223E6">
        <w:rPr>
          <w:rFonts w:asciiTheme="majorHAnsi" w:hAnsiTheme="majorHAnsi" w:cstheme="majorHAnsi"/>
          <w:bCs/>
          <w:sz w:val="28"/>
          <w:szCs w:val="28"/>
          <w:vertAlign w:val="superscript"/>
        </w:rPr>
        <w:t>1,*</w:t>
      </w:r>
      <w:proofErr w:type="gramEnd"/>
    </w:p>
    <w:p w14:paraId="291E73CF" w14:textId="77777777" w:rsidR="00F223E6" w:rsidRPr="00F223E6" w:rsidRDefault="00F223E6" w:rsidP="00F223E6">
      <w:pPr>
        <w:rPr>
          <w:rFonts w:asciiTheme="majorHAnsi" w:hAnsiTheme="majorHAnsi" w:cstheme="majorHAnsi"/>
          <w:sz w:val="28"/>
          <w:szCs w:val="28"/>
        </w:rPr>
      </w:pPr>
    </w:p>
    <w:p w14:paraId="104D988E" w14:textId="06848417" w:rsidR="00F223E6" w:rsidRPr="00F223E6" w:rsidRDefault="00F223E6" w:rsidP="00F223E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  <w:iCs/>
          <w:sz w:val="28"/>
          <w:szCs w:val="28"/>
        </w:rPr>
      </w:pPr>
      <w:r>
        <w:rPr>
          <w:rFonts w:asciiTheme="majorHAnsi" w:hAnsiTheme="majorHAnsi" w:cstheme="majorHAnsi"/>
          <w:iCs/>
          <w:sz w:val="28"/>
          <w:szCs w:val="28"/>
          <w:vertAlign w:val="superscript"/>
        </w:rPr>
        <w:t>1</w:t>
      </w:r>
      <w:r w:rsidRPr="00F223E6">
        <w:rPr>
          <w:rFonts w:asciiTheme="majorHAnsi" w:hAnsiTheme="majorHAnsi" w:cstheme="majorHAnsi"/>
          <w:iCs/>
          <w:sz w:val="28"/>
          <w:szCs w:val="28"/>
        </w:rPr>
        <w:t xml:space="preserve">Department of Convergent Bioscience and Informatics </w:t>
      </w:r>
      <w:r w:rsidRPr="00F223E6">
        <w:rPr>
          <w:rFonts w:asciiTheme="majorHAnsi" w:hAnsiTheme="majorHAnsi" w:cstheme="majorHAnsi"/>
          <w:iCs/>
          <w:sz w:val="28"/>
          <w:szCs w:val="28"/>
          <w:lang w:eastAsia="ko-KR"/>
        </w:rPr>
        <w:t>and</w:t>
      </w:r>
      <w:r w:rsidRPr="00F223E6">
        <w:rPr>
          <w:rFonts w:asciiTheme="majorHAnsi" w:hAnsiTheme="majorHAnsi" w:cstheme="majorHAnsi"/>
          <w:sz w:val="28"/>
          <w:szCs w:val="28"/>
        </w:rPr>
        <w:t xml:space="preserve"> </w:t>
      </w:r>
      <w:r w:rsidRPr="00F223E6">
        <w:rPr>
          <w:rFonts w:asciiTheme="majorHAnsi" w:hAnsiTheme="majorHAnsi" w:cstheme="majorHAnsi"/>
          <w:iCs/>
          <w:sz w:val="28"/>
          <w:szCs w:val="28"/>
        </w:rPr>
        <w:t xml:space="preserve">Graduate School of Biological Sciences, </w:t>
      </w:r>
      <w:proofErr w:type="spellStart"/>
      <w:r w:rsidRPr="00F223E6">
        <w:rPr>
          <w:rFonts w:asciiTheme="majorHAnsi" w:hAnsiTheme="majorHAnsi" w:cstheme="majorHAnsi"/>
          <w:iCs/>
          <w:sz w:val="28"/>
          <w:szCs w:val="28"/>
        </w:rPr>
        <w:t>Chungnam</w:t>
      </w:r>
      <w:proofErr w:type="spellEnd"/>
      <w:r w:rsidRPr="00F223E6">
        <w:rPr>
          <w:rFonts w:asciiTheme="majorHAnsi" w:hAnsiTheme="majorHAnsi" w:cstheme="majorHAnsi"/>
          <w:iCs/>
          <w:sz w:val="28"/>
          <w:szCs w:val="28"/>
        </w:rPr>
        <w:t xml:space="preserve"> National University (CNU), Daejeon 34134, Korea</w:t>
      </w:r>
    </w:p>
    <w:p w14:paraId="0BE23696" w14:textId="77777777" w:rsidR="00F223E6" w:rsidRPr="00F223E6" w:rsidRDefault="00F223E6" w:rsidP="00F223E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</w:p>
    <w:p w14:paraId="0054D869" w14:textId="28EB740A" w:rsidR="00F223E6" w:rsidRPr="00F223E6" w:rsidRDefault="00F223E6" w:rsidP="00F223E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F223E6">
        <w:rPr>
          <w:rFonts w:asciiTheme="majorHAnsi" w:hAnsiTheme="majorHAnsi" w:cstheme="majorHAnsi"/>
          <w:iCs/>
          <w:sz w:val="28"/>
          <w:szCs w:val="28"/>
          <w:vertAlign w:val="superscript"/>
        </w:rPr>
        <w:t>2</w:t>
      </w:r>
      <w:r w:rsidRPr="00F223E6">
        <w:rPr>
          <w:rFonts w:asciiTheme="majorHAnsi" w:hAnsiTheme="majorHAnsi" w:cstheme="majorHAnsi"/>
          <w:sz w:val="28"/>
          <w:szCs w:val="28"/>
        </w:rPr>
        <w:t xml:space="preserve">These authors contributed equally </w:t>
      </w:r>
    </w:p>
    <w:p w14:paraId="51FEE54C" w14:textId="77777777" w:rsidR="00F223E6" w:rsidRPr="00F223E6" w:rsidRDefault="00F223E6" w:rsidP="00F223E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  <w:lang w:eastAsia="ko-KR"/>
        </w:rPr>
      </w:pP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63585EF" w14:textId="77777777" w:rsidR="00F223E6" w:rsidRPr="003E6EED" w:rsidRDefault="00F223E6" w:rsidP="00F223E6">
      <w:pPr>
        <w:rPr>
          <w:rFonts w:asciiTheme="majorHAnsi" w:hAnsiTheme="majorHAnsi" w:cstheme="majorHAnsi"/>
          <w:bCs/>
        </w:rPr>
      </w:pPr>
      <w:bookmarkStart w:id="0" w:name="_Hlk25233958"/>
      <w:r w:rsidRPr="003E6EED">
        <w:rPr>
          <w:rFonts w:asciiTheme="majorHAnsi" w:hAnsiTheme="majorHAnsi" w:cstheme="majorHAnsi"/>
          <w:bCs/>
        </w:rPr>
        <w:t>Seung-Kyoon Kim</w:t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</w:rPr>
        <w:t xml:space="preserve">sk.kim@cnu.ac.kr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768BBBE" w14:textId="77777777" w:rsidR="00F223E6" w:rsidRPr="003E6EED" w:rsidRDefault="00F223E6" w:rsidP="00F223E6">
      <w:pPr>
        <w:rPr>
          <w:rFonts w:asciiTheme="majorHAnsi" w:hAnsiTheme="majorHAnsi" w:cstheme="majorHAnsi"/>
          <w:bCs/>
          <w:lang w:eastAsia="ko-KR"/>
        </w:rPr>
      </w:pPr>
      <w:proofErr w:type="spellStart"/>
      <w:r w:rsidRPr="003E6EED">
        <w:rPr>
          <w:rFonts w:asciiTheme="majorHAnsi" w:hAnsiTheme="majorHAnsi" w:cstheme="majorHAnsi"/>
          <w:bCs/>
        </w:rPr>
        <w:t>Myunggeun</w:t>
      </w:r>
      <w:proofErr w:type="spellEnd"/>
      <w:r w:rsidRPr="003E6EED">
        <w:rPr>
          <w:rFonts w:asciiTheme="majorHAnsi" w:hAnsiTheme="majorHAnsi" w:cstheme="majorHAnsi"/>
          <w:bCs/>
        </w:rPr>
        <w:t xml:space="preserve"> Oh</w:t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  <w:lang w:eastAsia="ko-KR"/>
        </w:rPr>
        <w:t>omg3327@naver.com</w:t>
      </w:r>
    </w:p>
    <w:p w14:paraId="37F754E5" w14:textId="77777777" w:rsidR="00F223E6" w:rsidRPr="003E6EED" w:rsidRDefault="00F223E6" w:rsidP="00F223E6">
      <w:pPr>
        <w:rPr>
          <w:rFonts w:asciiTheme="majorHAnsi" w:hAnsiTheme="majorHAnsi" w:cstheme="majorHAnsi"/>
          <w:bCs/>
        </w:rPr>
      </w:pPr>
      <w:proofErr w:type="spellStart"/>
      <w:r w:rsidRPr="003E6EED">
        <w:rPr>
          <w:rFonts w:asciiTheme="majorHAnsi" w:hAnsiTheme="majorHAnsi" w:cstheme="majorHAnsi"/>
          <w:bCs/>
        </w:rPr>
        <w:t>Seunghwa</w:t>
      </w:r>
      <w:proofErr w:type="spellEnd"/>
      <w:r w:rsidRPr="003E6EED">
        <w:rPr>
          <w:rFonts w:asciiTheme="majorHAnsi" w:hAnsiTheme="majorHAnsi" w:cstheme="majorHAnsi"/>
          <w:bCs/>
        </w:rPr>
        <w:t xml:space="preserve"> J</w:t>
      </w:r>
      <w:r w:rsidRPr="003E6EED">
        <w:rPr>
          <w:rFonts w:asciiTheme="majorHAnsi" w:hAnsiTheme="majorHAnsi" w:cstheme="majorHAnsi"/>
          <w:bCs/>
          <w:lang w:eastAsia="ko-KR"/>
        </w:rPr>
        <w:t>eo</w:t>
      </w:r>
      <w:r w:rsidRPr="003E6EED">
        <w:rPr>
          <w:rFonts w:asciiTheme="majorHAnsi" w:hAnsiTheme="majorHAnsi" w:cstheme="majorHAnsi"/>
          <w:bCs/>
        </w:rPr>
        <w:t>ng</w:t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  <w:lang w:eastAsia="ko-KR"/>
        </w:rPr>
        <w:t>tmdghk04031@naver.com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633716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7271A">
        <w:rPr>
          <w:rFonts w:cstheme="minorHAnsi"/>
          <w:bCs/>
          <w:sz w:val="22"/>
          <w:szCs w:val="22"/>
        </w:rPr>
        <w:t>16</w:t>
      </w:r>
    </w:p>
    <w:p w14:paraId="5AAC9C6C" w14:textId="68D7BCF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7271A">
        <w:rPr>
          <w:rFonts w:cstheme="minorHAnsi"/>
          <w:bCs/>
          <w:sz w:val="22"/>
          <w:szCs w:val="22"/>
        </w:rPr>
        <w:t>2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0900BDC6" w14:textId="7E4CA5E8" w:rsidR="00C82C4B" w:rsidRPr="00C82C4B" w:rsidRDefault="00C82C4B" w:rsidP="00DC5B7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C82C4B">
        <w:rPr>
          <w:rFonts w:asciiTheme="majorHAnsi" w:hAnsiTheme="majorHAnsi" w:cstheme="majorHAnsi"/>
          <w:b/>
          <w:bCs/>
          <w:lang w:eastAsia="ko-KR"/>
        </w:rPr>
        <w:t>E</w:t>
      </w:r>
      <w:r w:rsidRPr="00C82C4B">
        <w:rPr>
          <w:rFonts w:asciiTheme="majorHAnsi" w:hAnsiTheme="majorHAnsi" w:cstheme="majorHAnsi"/>
          <w:b/>
          <w:bCs/>
          <w:lang w:eastAsia="ko-KR"/>
        </w:rPr>
        <w:t xml:space="preserve">nhancer </w:t>
      </w:r>
      <w:r w:rsidRPr="00C82C4B">
        <w:rPr>
          <w:rFonts w:asciiTheme="majorHAnsi" w:hAnsiTheme="majorHAnsi" w:cstheme="majorHAnsi"/>
          <w:b/>
          <w:bCs/>
          <w:lang w:eastAsia="ko-KR"/>
        </w:rPr>
        <w:t>T</w:t>
      </w:r>
      <w:r w:rsidRPr="00C82C4B">
        <w:rPr>
          <w:rFonts w:asciiTheme="majorHAnsi" w:hAnsiTheme="majorHAnsi" w:cstheme="majorHAnsi"/>
          <w:b/>
          <w:bCs/>
          <w:lang w:eastAsia="ko-KR"/>
        </w:rPr>
        <w:t xml:space="preserve">ranscript </w:t>
      </w:r>
      <w:r w:rsidRPr="00C82C4B">
        <w:rPr>
          <w:rFonts w:asciiTheme="majorHAnsi" w:hAnsiTheme="majorHAnsi" w:cstheme="majorHAnsi"/>
          <w:b/>
          <w:bCs/>
          <w:lang w:eastAsia="ko-KR"/>
        </w:rPr>
        <w:t>Q</w:t>
      </w:r>
      <w:r w:rsidRPr="00C82C4B">
        <w:rPr>
          <w:rFonts w:asciiTheme="majorHAnsi" w:hAnsiTheme="majorHAnsi" w:cstheme="majorHAnsi"/>
          <w:b/>
          <w:bCs/>
          <w:lang w:eastAsia="ko-KR"/>
        </w:rPr>
        <w:t xml:space="preserve">uantification </w:t>
      </w:r>
      <w:r w:rsidR="00D7062E">
        <w:rPr>
          <w:rFonts w:asciiTheme="majorHAnsi" w:hAnsiTheme="majorHAnsi" w:cstheme="majorHAnsi"/>
          <w:b/>
          <w:bCs/>
          <w:lang w:eastAsia="ko-KR"/>
        </w:rPr>
        <w:t>Pipeline</w:t>
      </w:r>
    </w:p>
    <w:p w14:paraId="314C5FBA" w14:textId="4B2296D1" w:rsidR="00985FE6" w:rsidRPr="00C82C4B" w:rsidRDefault="00D7547B" w:rsidP="00C82C4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C82C4B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C82C4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C82C4B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9D735F9" w14:textId="13AC0E70" w:rsidR="00F223E6" w:rsidRPr="00FC194F" w:rsidRDefault="00F223E6" w:rsidP="00F223E6">
      <w:pPr>
        <w:pStyle w:val="Narration"/>
        <w:numPr>
          <w:ilvl w:val="1"/>
          <w:numId w:val="3"/>
        </w:numPr>
      </w:pPr>
      <w:r w:rsidRPr="00FC194F">
        <w:t>To begin, open the terminal</w:t>
      </w:r>
      <w:r w:rsidR="00791E7A">
        <w:t xml:space="preserve"> </w:t>
      </w:r>
      <w:r w:rsidR="00791E7A" w:rsidRPr="00791E7A">
        <w:rPr>
          <w:b/>
          <w:bCs/>
        </w:rPr>
        <w:t>[1]</w:t>
      </w:r>
      <w:r w:rsidRPr="00FC194F">
        <w:t xml:space="preserve"> and type </w:t>
      </w:r>
      <w:r w:rsidRPr="00FC194F">
        <w:rPr>
          <w:b/>
          <w:bCs/>
        </w:rPr>
        <w:t>bash Step12_E_identification_material.sh &gt; Step12_log.txt 2&gt;&amp;1</w:t>
      </w:r>
      <w:r>
        <w:rPr>
          <w:b/>
          <w:bCs/>
        </w:rPr>
        <w:t xml:space="preserve"> </w:t>
      </w:r>
      <w:r w:rsidRPr="00F223E6">
        <w:rPr>
          <w:i/>
          <w:iCs/>
          <w:color w:val="EE0000"/>
        </w:rPr>
        <w:t>(</w:t>
      </w:r>
      <w:r w:rsidRPr="00F223E6">
        <w:rPr>
          <w:i/>
          <w:iCs/>
          <w:color w:val="EE0000"/>
          <w:lang w:val="en-US"/>
        </w:rPr>
        <w:t>bash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step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twelv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underscor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underscor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identification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underscor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material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dot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S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H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greater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than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step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twelv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underscor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log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dot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T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X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T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 xml:space="preserve">two 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greater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than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ampersand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one</w:t>
      </w:r>
      <w:r w:rsidRPr="00F223E6">
        <w:rPr>
          <w:i/>
          <w:iCs/>
          <w:color w:val="EE0000"/>
        </w:rPr>
        <w:t>)</w:t>
      </w:r>
      <w:r w:rsidRPr="00F223E6">
        <w:rPr>
          <w:color w:val="EE0000"/>
        </w:rPr>
        <w:t xml:space="preserve"> </w:t>
      </w:r>
      <w:r w:rsidRPr="00FC194F">
        <w:t xml:space="preserve">to prepare the necessary files and references for enhancer identification </w:t>
      </w:r>
      <w:r w:rsidRPr="00FC194F">
        <w:rPr>
          <w:b/>
          <w:bCs/>
        </w:rPr>
        <w:t>[</w:t>
      </w:r>
      <w:r w:rsidR="00791E7A">
        <w:rPr>
          <w:b/>
          <w:bCs/>
        </w:rPr>
        <w:t>2</w:t>
      </w:r>
      <w:r w:rsidRPr="00FC194F">
        <w:rPr>
          <w:b/>
          <w:bCs/>
        </w:rPr>
        <w:t>]</w:t>
      </w:r>
      <w:r w:rsidRPr="00FC194F">
        <w:t>.</w:t>
      </w:r>
    </w:p>
    <w:p w14:paraId="31B4A036" w14:textId="047B69A9" w:rsidR="00791E7A" w:rsidRDefault="00F223E6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791E7A">
        <w:rPr>
          <w:lang w:val="en-IN"/>
        </w:rPr>
        <w:t xml:space="preserve">WIDE: </w:t>
      </w:r>
      <w:r w:rsidR="00791E7A">
        <w:rPr>
          <w:lang w:val="en-IN"/>
        </w:rPr>
        <w:t>Talent in front of the computer opening the terminal.</w:t>
      </w:r>
    </w:p>
    <w:p w14:paraId="103E629C" w14:textId="4D635355" w:rsidR="00F223E6" w:rsidRPr="00791E7A" w:rsidRDefault="00791E7A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55554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F223E6" w:rsidRPr="00791E7A">
        <w:rPr>
          <w:lang w:val="en-IN"/>
        </w:rPr>
        <w:t>Talent typing the command bash Step12_E_identification_material.sh &gt; Step12_log.txt 2&gt;&amp;1 into a terminal window.</w:t>
      </w:r>
    </w:p>
    <w:p w14:paraId="4459A348" w14:textId="11B248DC" w:rsidR="00F223E6" w:rsidRPr="00FC194F" w:rsidRDefault="00F223E6" w:rsidP="00F223E6">
      <w:pPr>
        <w:pStyle w:val="Narration"/>
        <w:numPr>
          <w:ilvl w:val="1"/>
          <w:numId w:val="3"/>
        </w:numPr>
      </w:pPr>
      <w:r w:rsidRPr="00FC194F">
        <w:t xml:space="preserve">Type </w:t>
      </w:r>
      <w:r w:rsidRPr="00FC194F">
        <w:rPr>
          <w:b/>
          <w:bCs/>
        </w:rPr>
        <w:t>cd 01.E_identification/</w:t>
      </w:r>
      <w:r w:rsidRPr="00FC194F">
        <w:t xml:space="preserve"> </w:t>
      </w:r>
      <w:r w:rsidRPr="00F223E6">
        <w:rPr>
          <w:i/>
          <w:iCs/>
          <w:color w:val="EE0000"/>
        </w:rPr>
        <w:t>(</w:t>
      </w:r>
      <w:r w:rsidRPr="00F223E6">
        <w:rPr>
          <w:i/>
          <w:iCs/>
          <w:color w:val="EE0000"/>
          <w:lang w:val="en-US"/>
        </w:rPr>
        <w:t>c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d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zero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on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dot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underscore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identification</w:t>
      </w:r>
      <w:r>
        <w:rPr>
          <w:i/>
          <w:iCs/>
          <w:color w:val="EE0000"/>
          <w:lang w:val="en-US"/>
        </w:rPr>
        <w:t>-</w:t>
      </w:r>
      <w:r w:rsidRPr="00F223E6">
        <w:rPr>
          <w:i/>
          <w:iCs/>
          <w:color w:val="EE0000"/>
          <w:lang w:val="en-US"/>
        </w:rPr>
        <w:t>slash</w:t>
      </w:r>
      <w:r w:rsidRPr="00F223E6">
        <w:rPr>
          <w:i/>
          <w:iCs/>
          <w:color w:val="EE0000"/>
        </w:rPr>
        <w:t>)</w:t>
      </w:r>
      <w:r>
        <w:t xml:space="preserve"> </w:t>
      </w:r>
      <w:r w:rsidRPr="00FC194F">
        <w:t xml:space="preserve">in the terminal to enter the working directory </w:t>
      </w:r>
      <w:r w:rsidRPr="00FC194F">
        <w:rPr>
          <w:b/>
          <w:bCs/>
        </w:rPr>
        <w:t>[1]</w:t>
      </w:r>
      <w:r w:rsidRPr="00FC194F">
        <w:t xml:space="preserve">. Then, type </w:t>
      </w:r>
      <w:r w:rsidRPr="00F223E6">
        <w:t>the script</w:t>
      </w:r>
      <w:r>
        <w:rPr>
          <w:b/>
          <w:bCs/>
        </w:rPr>
        <w:t xml:space="preserve"> </w:t>
      </w:r>
      <w:r w:rsidRPr="00FC194F">
        <w:t xml:space="preserve">to copy the enhancer-identification scripts into the current directory </w:t>
      </w:r>
      <w:r w:rsidRPr="00FC194F">
        <w:rPr>
          <w:b/>
          <w:bCs/>
        </w:rPr>
        <w:t>[2]</w:t>
      </w:r>
      <w:r w:rsidRPr="00FC194F">
        <w:t>.</w:t>
      </w:r>
    </w:p>
    <w:p w14:paraId="3DD9EC3B" w14:textId="208A9E55" w:rsidR="00F223E6" w:rsidRDefault="00F223E6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F223E6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Pr="00FC194F">
        <w:rPr>
          <w:lang w:val="en-IN"/>
        </w:rPr>
        <w:t xml:space="preserve">Talent typing the command </w:t>
      </w:r>
      <w:r w:rsidRPr="00FC194F">
        <w:rPr>
          <w:b/>
          <w:bCs/>
          <w:lang w:val="en-IN"/>
        </w:rPr>
        <w:t>cd 01.E_identification/</w:t>
      </w:r>
      <w:r w:rsidRPr="00FC194F">
        <w:rPr>
          <w:lang w:val="en-IN"/>
        </w:rPr>
        <w:t xml:space="preserve"> in the terminal and pressing enter.</w:t>
      </w:r>
    </w:p>
    <w:p w14:paraId="6C485C90" w14:textId="2B593D95" w:rsidR="00F223E6" w:rsidRPr="00FC194F" w:rsidRDefault="00F223E6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F223E6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Pr="00FC194F">
        <w:rPr>
          <w:lang w:val="en-IN"/>
        </w:rPr>
        <w:t>Talent entering the copy command and confirming that files are copied into the working directory.</w:t>
      </w:r>
      <w:r w:rsidR="00D7062E">
        <w:rPr>
          <w:lang w:val="en-IN"/>
        </w:rPr>
        <w:t xml:space="preserve"> </w:t>
      </w:r>
      <w:r w:rsidR="00D7062E" w:rsidRPr="00D7062E">
        <w:rPr>
          <w:b/>
          <w:bCs/>
          <w:lang w:val="en-IN"/>
        </w:rPr>
        <w:t>TXT:</w:t>
      </w:r>
      <w:r w:rsidR="00D7062E">
        <w:rPr>
          <w:lang w:val="en-IN"/>
        </w:rPr>
        <w:t xml:space="preserve"> </w:t>
      </w:r>
      <w:r w:rsidR="00D7062E" w:rsidRPr="00FC194F">
        <w:rPr>
          <w:b/>
          <w:bCs/>
          <w:lang w:val="en-IN"/>
        </w:rPr>
        <w:t>cp ../scripts/</w:t>
      </w:r>
      <w:proofErr w:type="gramStart"/>
      <w:r w:rsidR="00D7062E" w:rsidRPr="00FC194F">
        <w:rPr>
          <w:b/>
          <w:bCs/>
          <w:lang w:val="en-IN"/>
        </w:rPr>
        <w:t>Step{13..20}_*.sh ./</w:t>
      </w:r>
      <w:proofErr w:type="gramEnd"/>
    </w:p>
    <w:p w14:paraId="2F13E4F1" w14:textId="6A91EB9A" w:rsidR="00F223E6" w:rsidRPr="00FC194F" w:rsidRDefault="00791E7A" w:rsidP="00791E7A">
      <w:pPr>
        <w:pStyle w:val="Narration"/>
        <w:numPr>
          <w:ilvl w:val="1"/>
          <w:numId w:val="3"/>
        </w:numPr>
      </w:pPr>
      <w:r>
        <w:t xml:space="preserve">Then enter </w:t>
      </w:r>
      <w:r w:rsidR="00D7062E">
        <w:t xml:space="preserve">the </w:t>
      </w:r>
      <w:r>
        <w:t>command</w:t>
      </w:r>
      <w:r w:rsidR="00F223E6" w:rsidRPr="00FC194F">
        <w:t xml:space="preserve"> </w:t>
      </w:r>
      <w:r w:rsidR="00F223E6" w:rsidRPr="00FC194F">
        <w:rPr>
          <w:b/>
          <w:bCs/>
        </w:rPr>
        <w:t>bash Step13_promoter_candidates_genebody_identification.sh &gt; Step13_log.txt 2&gt;&amp;1</w:t>
      </w:r>
      <w:r w:rsidR="00F223E6">
        <w:rPr>
          <w:b/>
          <w:bCs/>
        </w:rPr>
        <w:t xml:space="preserve"> </w:t>
      </w:r>
      <w:r w:rsidR="00F223E6" w:rsidRPr="00F223E6">
        <w:rPr>
          <w:i/>
          <w:iCs/>
          <w:color w:val="EE0000"/>
        </w:rPr>
        <w:lastRenderedPageBreak/>
        <w:t>(</w:t>
      </w:r>
      <w:r w:rsidR="00F223E6" w:rsidRPr="00F223E6">
        <w:rPr>
          <w:i/>
          <w:iCs/>
          <w:color w:val="EE0000"/>
          <w:lang w:val="en-US"/>
        </w:rPr>
        <w:t>bash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step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thirteen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underscore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promoter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underscore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 xml:space="preserve">candidates 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underscore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genebody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underscore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identification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dot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S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H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greater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than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step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thirteen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underscore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log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dot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T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X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T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two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greater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than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ampersand</w:t>
      </w:r>
      <w:r w:rsidR="00F223E6">
        <w:rPr>
          <w:i/>
          <w:iCs/>
          <w:color w:val="EE0000"/>
          <w:lang w:val="en-US"/>
        </w:rPr>
        <w:t>-</w:t>
      </w:r>
      <w:r w:rsidR="00F223E6" w:rsidRPr="00F223E6">
        <w:rPr>
          <w:i/>
          <w:iCs/>
          <w:color w:val="EE0000"/>
          <w:lang w:val="en-US"/>
        </w:rPr>
        <w:t>one</w:t>
      </w:r>
      <w:r w:rsidR="00F223E6" w:rsidRPr="00F223E6">
        <w:rPr>
          <w:i/>
          <w:iCs/>
          <w:color w:val="EE0000"/>
        </w:rPr>
        <w:t>)</w:t>
      </w:r>
      <w:r w:rsidR="00F223E6" w:rsidRPr="00F223E6">
        <w:rPr>
          <w:color w:val="EE0000"/>
        </w:rPr>
        <w:t xml:space="preserve"> </w:t>
      </w:r>
      <w:r w:rsidR="00F223E6" w:rsidRPr="00FC194F">
        <w:t>in the terminal to generate BED</w:t>
      </w:r>
      <w:r>
        <w:t xml:space="preserve"> </w:t>
      </w:r>
      <w:r w:rsidRPr="00791E7A">
        <w:rPr>
          <w:i/>
          <w:iCs/>
          <w:color w:val="EE0000"/>
        </w:rPr>
        <w:t>(B-E-D)</w:t>
      </w:r>
      <w:r w:rsidR="00F223E6" w:rsidRPr="00791E7A">
        <w:rPr>
          <w:color w:val="EE0000"/>
        </w:rPr>
        <w:t xml:space="preserve"> </w:t>
      </w:r>
      <w:r w:rsidR="00F223E6" w:rsidRPr="00FC194F">
        <w:t>files for promoter regions, gene bodies, and protein-coding genes using GENCODE</w:t>
      </w:r>
      <w:r>
        <w:t xml:space="preserve"> </w:t>
      </w:r>
      <w:r w:rsidRPr="00791E7A">
        <w:rPr>
          <w:i/>
          <w:iCs/>
          <w:color w:val="EE0000"/>
        </w:rPr>
        <w:t>(Gen-Code)</w:t>
      </w:r>
      <w:r w:rsidR="00F223E6" w:rsidRPr="00791E7A">
        <w:rPr>
          <w:color w:val="EE0000"/>
        </w:rPr>
        <w:t xml:space="preserve"> </w:t>
      </w:r>
      <w:r w:rsidR="00F223E6" w:rsidRPr="00FC194F">
        <w:t xml:space="preserve">annotation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2942C94B" w14:textId="6151F3E1" w:rsidR="00F223E6" w:rsidRPr="00FC194F" w:rsidRDefault="00F223E6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F223E6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Pr="00FC194F">
        <w:rPr>
          <w:lang w:val="en-IN"/>
        </w:rPr>
        <w:t>Talent running the script bash Step13_promoter_candidates_genebody_identification.sh &gt; Step13_log.txt 2&gt;&amp;1 in the terminal window.</w:t>
      </w:r>
      <w:r>
        <w:rPr>
          <w:lang w:val="en-IN"/>
        </w:rPr>
        <w:br/>
      </w:r>
    </w:p>
    <w:p w14:paraId="023110A0" w14:textId="349444D8" w:rsidR="00F223E6" w:rsidRPr="00FC194F" w:rsidRDefault="00D7062E" w:rsidP="00F223E6">
      <w:pPr>
        <w:pStyle w:val="Narration"/>
        <w:numPr>
          <w:ilvl w:val="1"/>
          <w:numId w:val="3"/>
        </w:numPr>
      </w:pPr>
      <w:r>
        <w:t>T</w:t>
      </w:r>
      <w:r w:rsidRPr="00FC194F">
        <w:t>o preprocess ATAC-</w:t>
      </w:r>
      <w:proofErr w:type="spellStart"/>
      <w:r w:rsidRPr="00FC194F">
        <w:t>seq</w:t>
      </w:r>
      <w:proofErr w:type="spellEnd"/>
      <w:r w:rsidRPr="00FC194F">
        <w:t xml:space="preserve"> and histone </w:t>
      </w:r>
      <w:proofErr w:type="spellStart"/>
      <w:r w:rsidRPr="00FC194F">
        <w:t>ChIP-seq</w:t>
      </w:r>
      <w:proofErr w:type="spellEnd"/>
      <w:r w:rsidRPr="00FC194F">
        <w:t xml:space="preserve"> peak files for enhancer identification</w:t>
      </w:r>
      <w:r w:rsidR="00837D2B">
        <w:t>,</w:t>
      </w:r>
      <w:r w:rsidRPr="00FC194F">
        <w:t xml:space="preserve"> </w:t>
      </w:r>
      <w:r>
        <w:t>t</w:t>
      </w:r>
      <w:r w:rsidR="00F223E6" w:rsidRPr="00FC194F">
        <w:t xml:space="preserve">ype </w:t>
      </w:r>
      <w:r w:rsidR="00F223E6" w:rsidRPr="00FC194F">
        <w:rPr>
          <w:b/>
          <w:bCs/>
        </w:rPr>
        <w:t>bash Step14_ATAC_ChIP-seq_processing.sh &gt; Step14_log.txt 2&gt;&amp;1</w:t>
      </w:r>
      <w:r w:rsidR="000A453B">
        <w:rPr>
          <w:b/>
          <w:bCs/>
        </w:rPr>
        <w:t xml:space="preserve"> </w:t>
      </w:r>
      <w:r w:rsidR="000A453B" w:rsidRPr="000A453B">
        <w:rPr>
          <w:i/>
          <w:iCs/>
          <w:color w:val="EE0000"/>
        </w:rPr>
        <w:t>(</w:t>
      </w:r>
      <w:r w:rsidR="000A453B" w:rsidRPr="000A453B">
        <w:rPr>
          <w:i/>
          <w:iCs/>
          <w:color w:val="EE0000"/>
          <w:lang w:val="en-US"/>
        </w:rPr>
        <w:t>bash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tep fourteen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A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A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C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chip-seq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processing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dot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H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greater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han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tep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fourteen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log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dot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X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wo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greater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han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ampersand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one</w:t>
      </w:r>
      <w:r w:rsidR="000A453B" w:rsidRPr="000A453B">
        <w:rPr>
          <w:i/>
          <w:iCs/>
          <w:color w:val="EE0000"/>
        </w:rPr>
        <w:t>)</w:t>
      </w:r>
      <w:r w:rsidR="00F223E6" w:rsidRPr="000A453B">
        <w:rPr>
          <w:color w:val="EE0000"/>
        </w:rPr>
        <w:t xml:space="preserve"> </w:t>
      </w:r>
      <w:r w:rsidR="00F223E6" w:rsidRPr="00FC194F">
        <w:t xml:space="preserve">in the terminal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2F577D74" w14:textId="531A6541" w:rsidR="00F223E6" w:rsidRPr="00FC194F" w:rsidRDefault="00791E7A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55554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F223E6" w:rsidRPr="00FC194F">
        <w:rPr>
          <w:lang w:val="en-IN"/>
        </w:rPr>
        <w:t>Talent executing the command bash Step14_ATAC_ChIP-seq_processing.sh &gt; Step14_log.txt 2&gt;&amp;1 in the terminal.</w:t>
      </w:r>
      <w:r w:rsidR="00D7062E">
        <w:rPr>
          <w:lang w:val="en-IN"/>
        </w:rPr>
        <w:br/>
      </w:r>
    </w:p>
    <w:p w14:paraId="4A748EE1" w14:textId="36AB4DFF" w:rsidR="00F223E6" w:rsidRPr="00FC194F" w:rsidRDefault="00791E7A" w:rsidP="00F223E6">
      <w:pPr>
        <w:pStyle w:val="Narration"/>
        <w:numPr>
          <w:ilvl w:val="1"/>
          <w:numId w:val="3"/>
        </w:numPr>
      </w:pPr>
      <w:r>
        <w:t>Next, t</w:t>
      </w:r>
      <w:r w:rsidR="00F223E6" w:rsidRPr="00FC194F">
        <w:t xml:space="preserve">ype </w:t>
      </w:r>
      <w:r w:rsidR="00F223E6" w:rsidRPr="00FC194F">
        <w:rPr>
          <w:b/>
          <w:bCs/>
        </w:rPr>
        <w:t>bash Step15_inter_intragenic_E_sets_identification.sh &gt; Step15_log.txt 2&gt;&amp;1</w:t>
      </w:r>
      <w:r w:rsidR="000A453B">
        <w:rPr>
          <w:b/>
          <w:bCs/>
        </w:rPr>
        <w:t xml:space="preserve"> </w:t>
      </w:r>
      <w:r w:rsidR="000A453B" w:rsidRPr="000A453B">
        <w:rPr>
          <w:i/>
          <w:iCs/>
          <w:color w:val="EE0000"/>
        </w:rPr>
        <w:t>(</w:t>
      </w:r>
      <w:r w:rsidR="000A453B" w:rsidRPr="000A453B">
        <w:rPr>
          <w:i/>
          <w:iCs/>
          <w:color w:val="EE0000"/>
          <w:lang w:val="en-US"/>
        </w:rPr>
        <w:t>bash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tep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fifteen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inter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intragenic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ets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identification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dot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H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greater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han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tep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fifteen</w:t>
      </w:r>
      <w:r w:rsidR="000A453B">
        <w:rPr>
          <w:i/>
          <w:iCs/>
          <w:color w:val="EE0000"/>
          <w:lang w:val="en-US"/>
        </w:rPr>
        <w:t>-u</w:t>
      </w:r>
      <w:r w:rsidR="000A453B" w:rsidRPr="000A453B">
        <w:rPr>
          <w:i/>
          <w:iCs/>
          <w:color w:val="EE0000"/>
          <w:lang w:val="en-US"/>
        </w:rPr>
        <w:t>nderscore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log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dot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 xml:space="preserve">T 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X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wo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greater</w:t>
      </w:r>
      <w:r w:rsidR="000A453B">
        <w:rPr>
          <w:i/>
          <w:iCs/>
          <w:color w:val="EE0000"/>
          <w:lang w:val="en-US"/>
        </w:rPr>
        <w:t>-t</w:t>
      </w:r>
      <w:r w:rsidR="000A453B" w:rsidRPr="000A453B">
        <w:rPr>
          <w:i/>
          <w:iCs/>
          <w:color w:val="EE0000"/>
          <w:lang w:val="en-US"/>
        </w:rPr>
        <w:t>han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ampersand</w:t>
      </w:r>
      <w:r w:rsidR="000A453B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one</w:t>
      </w:r>
      <w:r w:rsidR="000A453B" w:rsidRPr="000A453B">
        <w:rPr>
          <w:i/>
          <w:iCs/>
          <w:color w:val="EE0000"/>
        </w:rPr>
        <w:t>)</w:t>
      </w:r>
      <w:r w:rsidR="00F223E6" w:rsidRPr="000A453B">
        <w:rPr>
          <w:color w:val="EE0000"/>
        </w:rPr>
        <w:t xml:space="preserve"> </w:t>
      </w:r>
      <w:r w:rsidR="00F223E6" w:rsidRPr="00FC194F">
        <w:t xml:space="preserve">to define and classify enhancers using chromatin peak data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749A2002" w14:textId="64DC123E" w:rsidR="00F223E6" w:rsidRPr="00FC194F" w:rsidRDefault="00791E7A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55554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F223E6" w:rsidRPr="00FC194F">
        <w:rPr>
          <w:lang w:val="en-IN"/>
        </w:rPr>
        <w:t>Talent typing and executing bash Step15_inter_intragenic_E_sets_identification.sh &gt; Step15_log.txt 2&gt;&amp;1 in the terminal.</w:t>
      </w:r>
      <w:r w:rsidR="00D7062E">
        <w:rPr>
          <w:lang w:val="en-IN"/>
        </w:rPr>
        <w:br/>
      </w:r>
    </w:p>
    <w:p w14:paraId="57CAD780" w14:textId="709C7823" w:rsidR="00F223E6" w:rsidRPr="00FC194F" w:rsidRDefault="00791E7A" w:rsidP="00F223E6">
      <w:pPr>
        <w:pStyle w:val="Narration"/>
        <w:numPr>
          <w:ilvl w:val="1"/>
          <w:numId w:val="3"/>
        </w:numPr>
      </w:pPr>
      <w:r>
        <w:t>Enter</w:t>
      </w:r>
      <w:r w:rsidR="00F223E6" w:rsidRPr="00FC194F">
        <w:t xml:space="preserve"> </w:t>
      </w:r>
      <w:r w:rsidR="00F223E6" w:rsidRPr="00FC194F">
        <w:rPr>
          <w:b/>
          <w:bCs/>
        </w:rPr>
        <w:t>bash Step16_assign_temp_strand_from_gene_overlap.sh &gt; Step16_log.txt 2&gt;&amp;1</w:t>
      </w:r>
      <w:r w:rsidR="000A453B">
        <w:rPr>
          <w:b/>
          <w:bCs/>
        </w:rPr>
        <w:t xml:space="preserve"> </w:t>
      </w:r>
      <w:r w:rsidR="000A453B" w:rsidRPr="00791E7A">
        <w:rPr>
          <w:i/>
          <w:iCs/>
          <w:color w:val="EE0000"/>
        </w:rPr>
        <w:t>(</w:t>
      </w:r>
      <w:r w:rsidR="000A453B" w:rsidRPr="000A453B">
        <w:rPr>
          <w:i/>
          <w:iCs/>
          <w:color w:val="EE0000"/>
          <w:lang w:val="en-US"/>
        </w:rPr>
        <w:t>bash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tep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ixteen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assign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emp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trand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from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gene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overlap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dot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H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greater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han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step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 xml:space="preserve">sixteen 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log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dot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X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wo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greater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than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ampersand</w:t>
      </w:r>
      <w:r w:rsidR="00491452">
        <w:rPr>
          <w:i/>
          <w:iCs/>
          <w:color w:val="EE0000"/>
          <w:lang w:val="en-US"/>
        </w:rPr>
        <w:t>-</w:t>
      </w:r>
      <w:r w:rsidR="000A453B" w:rsidRPr="000A453B">
        <w:rPr>
          <w:i/>
          <w:iCs/>
          <w:color w:val="EE0000"/>
          <w:lang w:val="en-US"/>
        </w:rPr>
        <w:t>one</w:t>
      </w:r>
      <w:r w:rsidR="000A453B" w:rsidRPr="000A453B">
        <w:rPr>
          <w:i/>
          <w:iCs/>
          <w:color w:val="EE0000"/>
        </w:rPr>
        <w:t>)</w:t>
      </w:r>
      <w:r w:rsidR="00F223E6" w:rsidRPr="000A453B">
        <w:rPr>
          <w:color w:val="EE0000"/>
        </w:rPr>
        <w:t xml:space="preserve"> </w:t>
      </w:r>
      <w:r w:rsidR="00F223E6" w:rsidRPr="00FC194F">
        <w:t xml:space="preserve">in the terminal to assign temporary strand information to the intragenic-enhancer BED file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1BBA1D33" w14:textId="48888769" w:rsidR="00F223E6" w:rsidRPr="00FC194F" w:rsidRDefault="00791E7A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55554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F223E6" w:rsidRPr="00FC194F">
        <w:rPr>
          <w:lang w:val="en-IN"/>
        </w:rPr>
        <w:t>Talent typing and running the command bash Step16_assign_temp_strand_from_gene_overlap.sh &gt; Step16_log.txt 2&gt;&amp;1 in the terminal.</w:t>
      </w:r>
    </w:p>
    <w:p w14:paraId="4DFEDCE2" w14:textId="50D8D209" w:rsidR="00F223E6" w:rsidRPr="00FC194F" w:rsidRDefault="00791E7A" w:rsidP="00F223E6">
      <w:pPr>
        <w:pStyle w:val="Narration"/>
        <w:numPr>
          <w:ilvl w:val="1"/>
          <w:numId w:val="3"/>
        </w:numPr>
      </w:pPr>
      <w:r>
        <w:t xml:space="preserve">Then, </w:t>
      </w:r>
      <w:r w:rsidR="00F223E6" w:rsidRPr="00FC194F">
        <w:t xml:space="preserve">Type </w:t>
      </w:r>
      <w:r w:rsidR="00F223E6" w:rsidRPr="00FC194F">
        <w:rPr>
          <w:b/>
          <w:bCs/>
        </w:rPr>
        <w:t>bash Step17_initial_strand_assignment_for_both_strand_enhancers_PCG_based.sh &gt; Step17_log.txt 2&gt;&amp;1</w:t>
      </w:r>
      <w:r w:rsidR="00491452">
        <w:rPr>
          <w:b/>
          <w:bCs/>
        </w:rPr>
        <w:t xml:space="preserve"> </w:t>
      </w:r>
      <w:r w:rsidR="00491452" w:rsidRPr="00491452">
        <w:rPr>
          <w:i/>
          <w:iCs/>
          <w:color w:val="EE0000"/>
        </w:rPr>
        <w:t>(</w:t>
      </w:r>
      <w:r w:rsidR="00491452" w:rsidRPr="00491452">
        <w:rPr>
          <w:i/>
          <w:iCs/>
          <w:color w:val="EE0000"/>
          <w:lang w:val="en-US"/>
        </w:rPr>
        <w:t>bash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step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seventeen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initial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strand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assignment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for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both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strand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enhancers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P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C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G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e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based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dot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S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H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greater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than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step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lastRenderedPageBreak/>
        <w:t>seventeen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underscor</w:t>
      </w:r>
      <w:r w:rsidR="00491452">
        <w:rPr>
          <w:i/>
          <w:iCs/>
          <w:color w:val="EE0000"/>
          <w:lang w:val="en-US"/>
        </w:rPr>
        <w:t>e-</w:t>
      </w:r>
      <w:r w:rsidR="00491452" w:rsidRPr="00491452">
        <w:rPr>
          <w:i/>
          <w:iCs/>
          <w:color w:val="EE0000"/>
          <w:lang w:val="en-US"/>
        </w:rPr>
        <w:t>log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dot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T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X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T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two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greater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than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ampersand</w:t>
      </w:r>
      <w:r w:rsidR="00491452">
        <w:rPr>
          <w:i/>
          <w:iCs/>
          <w:color w:val="EE0000"/>
          <w:lang w:val="en-US"/>
        </w:rPr>
        <w:t>-</w:t>
      </w:r>
      <w:r w:rsidR="00491452" w:rsidRPr="00491452">
        <w:rPr>
          <w:i/>
          <w:iCs/>
          <w:color w:val="EE0000"/>
          <w:lang w:val="en-US"/>
        </w:rPr>
        <w:t>one</w:t>
      </w:r>
      <w:r w:rsidR="00491452" w:rsidRPr="00491452">
        <w:rPr>
          <w:i/>
          <w:iCs/>
          <w:color w:val="EE0000"/>
        </w:rPr>
        <w:t>)</w:t>
      </w:r>
      <w:r w:rsidR="00F223E6" w:rsidRPr="00491452">
        <w:rPr>
          <w:color w:val="EE0000"/>
        </w:rPr>
        <w:t xml:space="preserve"> </w:t>
      </w:r>
      <w:r w:rsidR="00F223E6" w:rsidRPr="00FC194F">
        <w:t xml:space="preserve">in the terminal to resolve strand direction for intragenic enhancers overlapping genes on both strands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456C9C26" w14:textId="3DB9B7BF" w:rsidR="00F223E6" w:rsidRPr="00FC194F" w:rsidRDefault="00791E7A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55554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F223E6" w:rsidRPr="00FC194F">
        <w:rPr>
          <w:lang w:val="en-IN"/>
        </w:rPr>
        <w:t>Talent executing the command bash Step17_initial_strand_assignment_for_both_strand_enhancers_PCG_based.sh &gt; Step17_log.txt 2&gt;&amp;1 in the terminal.</w:t>
      </w:r>
      <w:r w:rsidR="00D7062E">
        <w:rPr>
          <w:lang w:val="en-IN"/>
        </w:rPr>
        <w:br/>
      </w:r>
    </w:p>
    <w:p w14:paraId="72AF33AB" w14:textId="6B7E7B6C" w:rsidR="00F223E6" w:rsidRPr="00FC194F" w:rsidRDefault="00D7062E" w:rsidP="00F223E6">
      <w:pPr>
        <w:pStyle w:val="Narration"/>
        <w:numPr>
          <w:ilvl w:val="1"/>
          <w:numId w:val="3"/>
        </w:numPr>
      </w:pPr>
      <w:r>
        <w:t>Afterward, t</w:t>
      </w:r>
      <w:r w:rsidR="00F223E6" w:rsidRPr="00FC194F">
        <w:t xml:space="preserve">ype </w:t>
      </w:r>
      <w:r w:rsidR="00F223E6" w:rsidRPr="00FC194F">
        <w:rPr>
          <w:b/>
          <w:bCs/>
        </w:rPr>
        <w:t>bash Step18_RPKM_cal_from_partially_strand_assigned_enhancers.sh &gt; Step18_log.txt 2&gt;&amp;1</w:t>
      </w:r>
      <w:r w:rsidR="00F223E6" w:rsidRPr="00FC194F">
        <w:t xml:space="preserve"> </w:t>
      </w:r>
      <w:r w:rsidR="006F348E" w:rsidRPr="006F348E">
        <w:rPr>
          <w:i/>
          <w:iCs/>
          <w:color w:val="EE0000"/>
        </w:rPr>
        <w:t>(</w:t>
      </w:r>
      <w:r w:rsidR="006F348E" w:rsidRPr="006F348E">
        <w:rPr>
          <w:i/>
          <w:iCs/>
          <w:color w:val="EE0000"/>
          <w:lang w:val="en-US"/>
        </w:rPr>
        <w:t>bash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step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eighteen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underscore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R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P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K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M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underscore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cal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underscore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from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underscore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partially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underscore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strand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underscore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assigne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underscor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enhancers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dot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S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H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greater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than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step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eighteen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underscore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log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dot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T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X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 xml:space="preserve">T 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two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greater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than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ampersand</w:t>
      </w:r>
      <w:r w:rsidR="006F348E">
        <w:rPr>
          <w:i/>
          <w:iCs/>
          <w:color w:val="EE0000"/>
          <w:lang w:val="en-US"/>
        </w:rPr>
        <w:t>-</w:t>
      </w:r>
      <w:r w:rsidR="006F348E" w:rsidRPr="006F348E">
        <w:rPr>
          <w:i/>
          <w:iCs/>
          <w:color w:val="EE0000"/>
          <w:lang w:val="en-US"/>
        </w:rPr>
        <w:t>one</w:t>
      </w:r>
      <w:r w:rsidR="006F348E" w:rsidRPr="006F348E">
        <w:rPr>
          <w:i/>
          <w:iCs/>
          <w:color w:val="EE0000"/>
        </w:rPr>
        <w:t>)</w:t>
      </w:r>
      <w:r w:rsidR="00F223E6" w:rsidRPr="00FC194F">
        <w:t xml:space="preserve"> to calculate strand-specific RPKM for genes overlapping enhancers on the same strand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465E2D78" w14:textId="6E51C509" w:rsidR="00F223E6" w:rsidRPr="00FC194F" w:rsidRDefault="00791E7A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55554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F223E6" w:rsidRPr="00FC194F">
        <w:rPr>
          <w:lang w:val="en-IN"/>
        </w:rPr>
        <w:t>Talent entering and executing the command bash Step18_RPKM_cal_from_partially_strand_assigned_enhancers.sh &gt; Step18_log.txt 2&gt;&amp;1 in the terminal.</w:t>
      </w:r>
      <w:r w:rsidR="00D7062E">
        <w:rPr>
          <w:lang w:val="en-IN"/>
        </w:rPr>
        <w:br/>
      </w:r>
    </w:p>
    <w:p w14:paraId="2603224C" w14:textId="39FCF3AD" w:rsidR="00F223E6" w:rsidRPr="00FC194F" w:rsidRDefault="00D7062E" w:rsidP="00F223E6">
      <w:pPr>
        <w:pStyle w:val="Narration"/>
        <w:numPr>
          <w:ilvl w:val="1"/>
          <w:numId w:val="3"/>
        </w:numPr>
      </w:pPr>
      <w:r>
        <w:t>T</w:t>
      </w:r>
      <w:r w:rsidRPr="00FC194F">
        <w:t>o finalize strand assignment for intragenic enhancers</w:t>
      </w:r>
      <w:r w:rsidR="00837D2B">
        <w:t>,</w:t>
      </w:r>
      <w:r>
        <w:t xml:space="preserve"> t</w:t>
      </w:r>
      <w:r w:rsidR="00F223E6" w:rsidRPr="00FC194F">
        <w:t xml:space="preserve">ype </w:t>
      </w:r>
      <w:r w:rsidR="00F223E6" w:rsidRPr="00FC194F">
        <w:rPr>
          <w:b/>
          <w:bCs/>
        </w:rPr>
        <w:t>bash Step19_second_strand_assignment_by_RPKM.sh &gt; Step19_log.txt 2&gt;&amp;1</w:t>
      </w:r>
      <w:r w:rsidR="0055554C">
        <w:rPr>
          <w:b/>
          <w:bCs/>
        </w:rPr>
        <w:t xml:space="preserve"> </w:t>
      </w:r>
      <w:r w:rsidR="0055554C" w:rsidRPr="0055554C">
        <w:rPr>
          <w:i/>
          <w:iCs/>
          <w:color w:val="EE0000"/>
        </w:rPr>
        <w:t>(</w:t>
      </w:r>
      <w:r w:rsidR="0055554C" w:rsidRPr="0055554C">
        <w:rPr>
          <w:i/>
          <w:iCs/>
          <w:color w:val="EE0000"/>
          <w:lang w:val="en-US"/>
        </w:rPr>
        <w:t>bash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nineteen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430E4B">
        <w:rPr>
          <w:i/>
          <w:iCs/>
          <w:color w:val="EE0000"/>
          <w:lang w:val="en-US"/>
        </w:rPr>
        <w:t>-</w:t>
      </w:r>
      <w:proofErr w:type="gramStart"/>
      <w:r w:rsidR="0055554C" w:rsidRPr="0055554C">
        <w:rPr>
          <w:i/>
          <w:iCs/>
          <w:color w:val="EE0000"/>
          <w:lang w:val="en-US"/>
        </w:rPr>
        <w:t>second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proofErr w:type="gramEnd"/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rand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ssignment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by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R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P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K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M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H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nineteen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430E4B">
        <w:rPr>
          <w:i/>
          <w:iCs/>
          <w:color w:val="EE0000"/>
          <w:lang w:val="en-US"/>
        </w:rPr>
        <w:t>-lo</w:t>
      </w:r>
      <w:r w:rsidR="0055554C" w:rsidRPr="0055554C">
        <w:rPr>
          <w:i/>
          <w:iCs/>
          <w:color w:val="EE0000"/>
          <w:lang w:val="en-US"/>
        </w:rPr>
        <w:t>g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X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o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mpersand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one</w:t>
      </w:r>
      <w:r w:rsidR="0055554C" w:rsidRPr="0055554C">
        <w:rPr>
          <w:i/>
          <w:iCs/>
          <w:color w:val="EE0000"/>
        </w:rPr>
        <w:t>)</w:t>
      </w:r>
      <w:r w:rsidR="00F223E6" w:rsidRPr="0055554C">
        <w:rPr>
          <w:color w:val="EE0000"/>
        </w:rPr>
        <w:t xml:space="preserve">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61477EF2" w14:textId="2439DF7E" w:rsidR="00F223E6" w:rsidRPr="00FC194F" w:rsidRDefault="00791E7A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55554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F223E6" w:rsidRPr="00FC194F">
        <w:rPr>
          <w:lang w:val="en-IN"/>
        </w:rPr>
        <w:t>Talent running the command bash Step19_second_strand_assignment_by_RPKM.sh &gt; Step19_log.txt 2&gt;&amp;1 in the terminal window.</w:t>
      </w:r>
      <w:r w:rsidR="00D7062E">
        <w:rPr>
          <w:lang w:val="en-IN"/>
        </w:rPr>
        <w:br/>
      </w:r>
    </w:p>
    <w:p w14:paraId="0EDDF2BE" w14:textId="42D89CA7" w:rsidR="00F223E6" w:rsidRPr="00FC194F" w:rsidRDefault="00791E7A" w:rsidP="00F223E6">
      <w:pPr>
        <w:pStyle w:val="Narration"/>
        <w:numPr>
          <w:ilvl w:val="1"/>
          <w:numId w:val="3"/>
        </w:numPr>
      </w:pPr>
      <w:r>
        <w:t>Then, t</w:t>
      </w:r>
      <w:r w:rsidR="00F223E6" w:rsidRPr="00FC194F">
        <w:t xml:space="preserve">ype </w:t>
      </w:r>
      <w:r w:rsidR="00F223E6" w:rsidRPr="00FC194F">
        <w:rPr>
          <w:b/>
          <w:bCs/>
        </w:rPr>
        <w:t>bash Step20_strand_assignment_for_intragenicE_and_summits.sh &gt; Step20_log.txt 2&gt;&amp;1</w:t>
      </w:r>
      <w:r w:rsidR="00F223E6" w:rsidRPr="00FC194F">
        <w:t xml:space="preserve"> </w:t>
      </w:r>
      <w:r w:rsidR="0055554C" w:rsidRPr="0055554C">
        <w:rPr>
          <w:i/>
          <w:iCs/>
          <w:color w:val="EE0000"/>
        </w:rPr>
        <w:t>(</w:t>
      </w:r>
      <w:r w:rsidR="0055554C" w:rsidRPr="0055554C">
        <w:rPr>
          <w:i/>
          <w:iCs/>
          <w:color w:val="EE0000"/>
          <w:lang w:val="en-US"/>
        </w:rPr>
        <w:t>bash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</w:t>
      </w:r>
      <w:r w:rsidR="00430E4B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rand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 xml:space="preserve">assignment 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fo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intragenic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nd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ummits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H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log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X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o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C23878">
        <w:rPr>
          <w:i/>
          <w:iCs/>
          <w:color w:val="EE0000"/>
          <w:lang w:val="en-US"/>
        </w:rPr>
        <w:t>-t</w:t>
      </w:r>
      <w:r w:rsidR="0055554C" w:rsidRPr="0055554C">
        <w:rPr>
          <w:i/>
          <w:iCs/>
          <w:color w:val="EE0000"/>
          <w:lang w:val="en-US"/>
        </w:rPr>
        <w:t>ha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mpersand</w:t>
      </w:r>
      <w:r w:rsidR="00C23878">
        <w:rPr>
          <w:i/>
          <w:iCs/>
          <w:color w:val="EE0000"/>
          <w:lang w:val="en-US"/>
        </w:rPr>
        <w:t>=</w:t>
      </w:r>
      <w:r w:rsidR="0055554C" w:rsidRPr="0055554C">
        <w:rPr>
          <w:i/>
          <w:iCs/>
          <w:color w:val="EE0000"/>
          <w:lang w:val="en-US"/>
        </w:rPr>
        <w:t>one</w:t>
      </w:r>
      <w:r w:rsidR="0055554C" w:rsidRPr="0055554C">
        <w:rPr>
          <w:i/>
          <w:iCs/>
          <w:color w:val="EE0000"/>
        </w:rPr>
        <w:t>)</w:t>
      </w:r>
      <w:r w:rsidR="0055554C">
        <w:t xml:space="preserve"> </w:t>
      </w:r>
      <w:r w:rsidR="00F223E6" w:rsidRPr="00FC194F">
        <w:t xml:space="preserve">in the terminal to assign the final strand information to all intragenic enhancers and their corresponding summits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73B61AEB" w14:textId="5B3FB5D8" w:rsidR="00F223E6" w:rsidRPr="00FC194F" w:rsidRDefault="0055554C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55554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F223E6" w:rsidRPr="00FC194F">
        <w:rPr>
          <w:lang w:val="en-IN"/>
        </w:rPr>
        <w:t>Talent typing and running bash Step20_strand_assignment_for_intragenicE_and_summits.sh &gt; Step20_log.txt 2&gt;&amp;1 in the terminal.</w:t>
      </w:r>
      <w:r w:rsidR="00D7062E">
        <w:rPr>
          <w:lang w:val="en-IN"/>
        </w:rPr>
        <w:br/>
      </w:r>
    </w:p>
    <w:p w14:paraId="2C33968B" w14:textId="69423F81" w:rsidR="00F223E6" w:rsidRPr="00FC194F" w:rsidRDefault="0055554C" w:rsidP="00F223E6">
      <w:pPr>
        <w:pStyle w:val="Narration"/>
        <w:numPr>
          <w:ilvl w:val="1"/>
          <w:numId w:val="3"/>
        </w:numPr>
      </w:pPr>
      <w:r>
        <w:t xml:space="preserve">Enter the command </w:t>
      </w:r>
      <w:r w:rsidR="00F223E6" w:rsidRPr="00FC194F">
        <w:t xml:space="preserve">to move to the pipeline root directory </w:t>
      </w:r>
      <w:r w:rsidR="00F223E6" w:rsidRPr="0055554C">
        <w:rPr>
          <w:b/>
          <w:bCs/>
        </w:rPr>
        <w:t>[1]</w:t>
      </w:r>
      <w:r w:rsidR="00F223E6" w:rsidRPr="00FC194F">
        <w:t xml:space="preserve">. Then, type cp </w:t>
      </w:r>
      <w:proofErr w:type="gramStart"/>
      <w:r w:rsidR="00F223E6" w:rsidRPr="00FC194F">
        <w:t>scripts/Step21_preparing_quantification_and_visualization.sh .</w:t>
      </w:r>
      <w:proofErr w:type="gramEnd"/>
      <w:r w:rsidR="00F223E6" w:rsidRPr="00FC194F">
        <w:t xml:space="preserve">/ </w:t>
      </w:r>
      <w:r w:rsidRPr="0055554C">
        <w:rPr>
          <w:i/>
          <w:iCs/>
          <w:color w:val="EE0000"/>
        </w:rPr>
        <w:t>(</w:t>
      </w:r>
      <w:r w:rsidRPr="0055554C">
        <w:rPr>
          <w:i/>
          <w:iCs/>
          <w:color w:val="EE0000"/>
          <w:lang w:val="en-US"/>
        </w:rPr>
        <w:t>c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p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scripts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slas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step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lastRenderedPageBreak/>
        <w:t>twenty-one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preparing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quantification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and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visualization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S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H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Pr="0055554C">
        <w:rPr>
          <w:i/>
          <w:iCs/>
          <w:color w:val="EE0000"/>
          <w:lang w:val="en-US"/>
        </w:rPr>
        <w:t>slash</w:t>
      </w:r>
      <w:r w:rsidRPr="0055554C">
        <w:rPr>
          <w:i/>
          <w:iCs/>
          <w:color w:val="EE0000"/>
        </w:rPr>
        <w:t>)</w:t>
      </w:r>
      <w:r>
        <w:rPr>
          <w:i/>
          <w:iCs/>
          <w:color w:val="EE0000"/>
        </w:rPr>
        <w:t xml:space="preserve"> </w:t>
      </w:r>
      <w:r w:rsidR="00F223E6" w:rsidRPr="00FC194F">
        <w:t>to copy the script for preparing downstream analysis [2].</w:t>
      </w:r>
    </w:p>
    <w:p w14:paraId="52231EFF" w14:textId="3A0F79C2" w:rsidR="00F223E6" w:rsidRDefault="0055554C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55554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F223E6" w:rsidRPr="00FC194F">
        <w:rPr>
          <w:lang w:val="en-IN"/>
        </w:rPr>
        <w:t>Talent navigating back to the root directory using either cd</w:t>
      </w:r>
      <w:proofErr w:type="gramStart"/>
      <w:r w:rsidR="00F223E6" w:rsidRPr="00FC194F">
        <w:rPr>
          <w:lang w:val="en-IN"/>
        </w:rPr>
        <w:t xml:space="preserve"> ..</w:t>
      </w:r>
      <w:proofErr w:type="gramEnd"/>
      <w:r w:rsidR="00F223E6" w:rsidRPr="00FC194F">
        <w:rPr>
          <w:lang w:val="en-IN"/>
        </w:rPr>
        <w:t>/ or cd ~/Enhancer-transcript-identification-from-read-to-visualization.</w:t>
      </w:r>
    </w:p>
    <w:p w14:paraId="286907F0" w14:textId="381CF4F6" w:rsidR="00F223E6" w:rsidRPr="00FC194F" w:rsidRDefault="0055554C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55554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F223E6" w:rsidRPr="00FC194F">
        <w:rPr>
          <w:lang w:val="en-IN"/>
        </w:rPr>
        <w:t xml:space="preserve">Talent copying the script by entering cp </w:t>
      </w:r>
      <w:proofErr w:type="gramStart"/>
      <w:r w:rsidR="00F223E6" w:rsidRPr="00FC194F">
        <w:rPr>
          <w:lang w:val="en-IN"/>
        </w:rPr>
        <w:t>scripts/Step21_preparing_quantification_and_visualization.sh .</w:t>
      </w:r>
      <w:proofErr w:type="gramEnd"/>
      <w:r w:rsidR="00F223E6" w:rsidRPr="00FC194F">
        <w:rPr>
          <w:lang w:val="en-IN"/>
        </w:rPr>
        <w:t>/ into the terminal.</w:t>
      </w:r>
      <w:r w:rsidR="00837D2B">
        <w:rPr>
          <w:lang w:val="en-IN"/>
        </w:rPr>
        <w:br/>
      </w:r>
    </w:p>
    <w:p w14:paraId="606239DC" w14:textId="0F0A2375" w:rsidR="00F223E6" w:rsidRPr="00FC194F" w:rsidRDefault="00837D2B" w:rsidP="00F223E6">
      <w:pPr>
        <w:pStyle w:val="Narration"/>
        <w:numPr>
          <w:ilvl w:val="1"/>
          <w:numId w:val="3"/>
        </w:numPr>
      </w:pPr>
      <w:r>
        <w:t>In</w:t>
      </w:r>
      <w:r w:rsidRPr="00FC194F">
        <w:t xml:space="preserve"> the terminal </w:t>
      </w:r>
      <w:r>
        <w:t>t</w:t>
      </w:r>
      <w:r w:rsidR="00F223E6" w:rsidRPr="00FC194F">
        <w:t xml:space="preserve">ype </w:t>
      </w:r>
      <w:r w:rsidR="00F223E6" w:rsidRPr="00FC194F">
        <w:rPr>
          <w:b/>
          <w:bCs/>
        </w:rPr>
        <w:t>bash Step21_preparing_quantification_and_visualization.sh &gt; Step21_log.txt 2&gt;&amp;1</w:t>
      </w:r>
      <w:r w:rsidR="0055554C">
        <w:rPr>
          <w:b/>
          <w:bCs/>
        </w:rPr>
        <w:t xml:space="preserve"> </w:t>
      </w:r>
      <w:r w:rsidR="0055554C" w:rsidRPr="0055554C">
        <w:rPr>
          <w:i/>
          <w:iCs/>
          <w:color w:val="EE0000"/>
        </w:rPr>
        <w:t>(</w:t>
      </w:r>
      <w:r w:rsidR="0055554C" w:rsidRPr="0055554C">
        <w:rPr>
          <w:i/>
          <w:iCs/>
          <w:color w:val="EE0000"/>
          <w:lang w:val="en-US"/>
        </w:rPr>
        <w:t>bash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-on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preparing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quantificatio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 xml:space="preserve"> 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nd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visualizatio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S-</w:t>
      </w:r>
      <w:r w:rsidR="0055554C" w:rsidRPr="0055554C">
        <w:rPr>
          <w:i/>
          <w:iCs/>
          <w:color w:val="EE0000"/>
          <w:lang w:val="en-US"/>
        </w:rPr>
        <w:t>H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-on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log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X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o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mpersand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one</w:t>
      </w:r>
      <w:r w:rsidR="0055554C" w:rsidRPr="0055554C">
        <w:rPr>
          <w:i/>
          <w:iCs/>
          <w:color w:val="EE0000"/>
        </w:rPr>
        <w:t>)</w:t>
      </w:r>
      <w:r w:rsidR="00F223E6" w:rsidRPr="0055554C">
        <w:rPr>
          <w:color w:val="EE0000"/>
        </w:rPr>
        <w:t xml:space="preserve"> </w:t>
      </w:r>
      <w:r w:rsidR="00F223E6" w:rsidRPr="00FC194F">
        <w:t>to prepare all necessary files for enhancer aggregation, GRO-</w:t>
      </w:r>
      <w:proofErr w:type="spellStart"/>
      <w:r w:rsidR="00F223E6" w:rsidRPr="00FC194F">
        <w:t>seq</w:t>
      </w:r>
      <w:proofErr w:type="spellEnd"/>
      <w:r w:rsidR="00F223E6" w:rsidRPr="00FC194F">
        <w:t xml:space="preserve"> signal processing, and enhancer RNA quantification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33528530" w14:textId="5827AEE1" w:rsidR="00F223E6" w:rsidRPr="00FC194F" w:rsidRDefault="0055554C" w:rsidP="00F223E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highlight w:val="yellow"/>
          <w:lang w:val="en-IN"/>
        </w:rPr>
        <w:t xml:space="preserve"> </w:t>
      </w:r>
      <w:r w:rsidRPr="0055554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F223E6" w:rsidRPr="00FC194F">
        <w:rPr>
          <w:lang w:val="en-IN"/>
        </w:rPr>
        <w:t>Talent executing the command bash Step21_preparing_quantification_and_visualization.sh &gt; Step21_log.txt 2&gt;&amp;1 in the terminal window.</w:t>
      </w:r>
    </w:p>
    <w:p w14:paraId="7FCC5B39" w14:textId="49EE5549" w:rsidR="00F223E6" w:rsidRPr="00FC194F" w:rsidRDefault="00837D2B" w:rsidP="00F223E6">
      <w:pPr>
        <w:pStyle w:val="Narration"/>
        <w:numPr>
          <w:ilvl w:val="1"/>
          <w:numId w:val="3"/>
        </w:numPr>
      </w:pPr>
      <w:r>
        <w:t>T</w:t>
      </w:r>
      <w:r w:rsidR="00F223E6" w:rsidRPr="00FC194F">
        <w:t xml:space="preserve">ype </w:t>
      </w:r>
      <w:r w:rsidR="00F223E6" w:rsidRPr="00FC194F">
        <w:rPr>
          <w:b/>
          <w:bCs/>
        </w:rPr>
        <w:t>cd 02.E_visualization_quantification/</w:t>
      </w:r>
      <w:r w:rsidR="0055554C">
        <w:rPr>
          <w:b/>
          <w:bCs/>
        </w:rPr>
        <w:t xml:space="preserve"> </w:t>
      </w:r>
      <w:r w:rsidR="0055554C" w:rsidRPr="0055554C">
        <w:rPr>
          <w:i/>
          <w:iCs/>
          <w:color w:val="EE0000"/>
        </w:rPr>
        <w:t>(</w:t>
      </w:r>
      <w:r w:rsidR="0055554C" w:rsidRPr="0055554C">
        <w:rPr>
          <w:i/>
          <w:iCs/>
          <w:color w:val="EE0000"/>
          <w:lang w:val="en-US"/>
        </w:rPr>
        <w:t>c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zero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o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visualizatio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quantificatio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lash</w:t>
      </w:r>
      <w:r w:rsidR="0055554C" w:rsidRPr="0055554C">
        <w:rPr>
          <w:i/>
          <w:iCs/>
          <w:color w:val="EE0000"/>
        </w:rPr>
        <w:t>)</w:t>
      </w:r>
      <w:r w:rsidR="00F223E6" w:rsidRPr="00FC194F">
        <w:t xml:space="preserve"> to enter the working directory </w:t>
      </w:r>
      <w:r w:rsidR="00F223E6" w:rsidRPr="00FC194F">
        <w:rPr>
          <w:b/>
          <w:bCs/>
        </w:rPr>
        <w:t>[1]</w:t>
      </w:r>
      <w:r w:rsidR="00F223E6" w:rsidRPr="00FC194F">
        <w:t xml:space="preserve">. Then, type </w:t>
      </w:r>
      <w:r w:rsidR="0055554C" w:rsidRPr="0055554C">
        <w:t>the command</w:t>
      </w:r>
      <w:r w:rsidR="0055554C">
        <w:rPr>
          <w:b/>
          <w:bCs/>
        </w:rPr>
        <w:t xml:space="preserve"> </w:t>
      </w:r>
      <w:r w:rsidR="00F223E6" w:rsidRPr="00FC194F">
        <w:t xml:space="preserve">to copy the necessary scripts for downstream analysis </w:t>
      </w:r>
      <w:r w:rsidR="00F223E6" w:rsidRPr="00FC194F">
        <w:rPr>
          <w:b/>
          <w:bCs/>
        </w:rPr>
        <w:t>[2</w:t>
      </w:r>
      <w:r>
        <w:rPr>
          <w:b/>
          <w:bCs/>
        </w:rPr>
        <w:t>-TXT</w:t>
      </w:r>
      <w:r w:rsidR="00F223E6" w:rsidRPr="00FC194F">
        <w:rPr>
          <w:b/>
          <w:bCs/>
        </w:rPr>
        <w:t>]</w:t>
      </w:r>
      <w:r w:rsidR="00F223E6" w:rsidRPr="00FC194F">
        <w:t>.</w:t>
      </w:r>
    </w:p>
    <w:p w14:paraId="5DD4A346" w14:textId="38F7CD06" w:rsidR="00F223E6" w:rsidRDefault="0055554C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55554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F223E6" w:rsidRPr="00FC194F">
        <w:rPr>
          <w:lang w:val="en-IN"/>
        </w:rPr>
        <w:t xml:space="preserve">Talent typing </w:t>
      </w:r>
      <w:r w:rsidR="00F223E6" w:rsidRPr="00FC194F">
        <w:rPr>
          <w:b/>
          <w:bCs/>
          <w:lang w:val="en-IN"/>
        </w:rPr>
        <w:t>cd 02.E_visualization_quantification/</w:t>
      </w:r>
      <w:r w:rsidR="00F223E6" w:rsidRPr="00FC194F">
        <w:rPr>
          <w:lang w:val="en-IN"/>
        </w:rPr>
        <w:t xml:space="preserve"> and pressing enter.</w:t>
      </w:r>
    </w:p>
    <w:p w14:paraId="4188A127" w14:textId="574ABC24" w:rsidR="00F223E6" w:rsidRPr="00FC194F" w:rsidRDefault="0055554C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55554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F223E6" w:rsidRPr="00FC194F">
        <w:rPr>
          <w:lang w:val="en-IN"/>
        </w:rPr>
        <w:t>Talent copying the scripts by entering</w:t>
      </w:r>
      <w:r>
        <w:rPr>
          <w:lang w:val="en-IN"/>
        </w:rPr>
        <w:t xml:space="preserve"> the command</w:t>
      </w:r>
      <w:r w:rsidR="00F223E6" w:rsidRPr="00FC194F">
        <w:rPr>
          <w:lang w:val="en-IN"/>
        </w:rPr>
        <w:t xml:space="preserve"> into the terminal.</w:t>
      </w:r>
      <w:r>
        <w:rPr>
          <w:lang w:val="en-IN"/>
        </w:rPr>
        <w:t xml:space="preserve"> </w:t>
      </w:r>
      <w:r w:rsidRPr="0055554C">
        <w:rPr>
          <w:b/>
          <w:bCs/>
          <w:lang w:val="en-IN"/>
        </w:rPr>
        <w:t xml:space="preserve">TXT: </w:t>
      </w:r>
      <w:r w:rsidRPr="0055554C">
        <w:rPr>
          <w:b/>
          <w:bCs/>
          <w:lang w:val="en-IN"/>
        </w:rPr>
        <w:t>cp</w:t>
      </w:r>
      <w:proofErr w:type="gramStart"/>
      <w:r w:rsidRPr="0055554C">
        <w:rPr>
          <w:b/>
          <w:bCs/>
          <w:lang w:val="en-IN"/>
        </w:rPr>
        <w:t xml:space="preserve"> ..</w:t>
      </w:r>
      <w:proofErr w:type="gramEnd"/>
      <w:r w:rsidRPr="0055554C">
        <w:rPr>
          <w:b/>
          <w:bCs/>
          <w:lang w:val="en-IN"/>
        </w:rPr>
        <w:t>/scripts/</w:t>
      </w:r>
      <w:proofErr w:type="gramStart"/>
      <w:r w:rsidRPr="0055554C">
        <w:rPr>
          <w:b/>
          <w:bCs/>
          <w:lang w:val="en-IN"/>
        </w:rPr>
        <w:t>Step{22..24}_</w:t>
      </w:r>
      <w:proofErr w:type="gramEnd"/>
      <w:r w:rsidRPr="0055554C">
        <w:rPr>
          <w:b/>
          <w:bCs/>
          <w:i/>
          <w:iCs/>
          <w:lang w:val="en-IN"/>
        </w:rPr>
        <w:t>.</w:t>
      </w:r>
      <w:r w:rsidRPr="0055554C">
        <w:rPr>
          <w:b/>
          <w:bCs/>
          <w:lang w:val="en-IN"/>
        </w:rPr>
        <w:t xml:space="preserve"> ./</w:t>
      </w:r>
      <w:r w:rsidRPr="00FC194F">
        <w:rPr>
          <w:lang w:val="en-IN"/>
        </w:rPr>
        <w:t xml:space="preserve"> </w:t>
      </w:r>
      <w:r w:rsidR="00837D2B">
        <w:rPr>
          <w:lang w:val="en-IN"/>
        </w:rPr>
        <w:br/>
      </w:r>
    </w:p>
    <w:p w14:paraId="319B1E26" w14:textId="6FE1028A" w:rsidR="00F223E6" w:rsidRPr="00FC194F" w:rsidRDefault="00837D2B" w:rsidP="00F223E6">
      <w:pPr>
        <w:pStyle w:val="Narration"/>
        <w:numPr>
          <w:ilvl w:val="1"/>
          <w:numId w:val="3"/>
        </w:numPr>
      </w:pPr>
      <w:r>
        <w:t>T</w:t>
      </w:r>
      <w:r w:rsidRPr="00FC194F">
        <w:t xml:space="preserve">o generate aggregation plots of chromatin signals around each type of enhancer summit </w:t>
      </w:r>
      <w:r>
        <w:t>t</w:t>
      </w:r>
      <w:r w:rsidR="00F223E6" w:rsidRPr="00FC194F">
        <w:t xml:space="preserve">ype </w:t>
      </w:r>
      <w:r w:rsidR="00F223E6" w:rsidRPr="00FC194F">
        <w:rPr>
          <w:b/>
          <w:bCs/>
        </w:rPr>
        <w:t>bash Step22_generation_of_aggregation_plot.sh &gt; Step22_log.txt 2&gt;&amp;1</w:t>
      </w:r>
      <w:r w:rsidR="0055554C">
        <w:rPr>
          <w:b/>
          <w:bCs/>
        </w:rPr>
        <w:t xml:space="preserve"> (</w:t>
      </w:r>
      <w:r w:rsidR="0055554C" w:rsidRPr="0055554C">
        <w:rPr>
          <w:i/>
          <w:iCs/>
          <w:color w:val="EE0000"/>
          <w:lang w:val="en-US"/>
        </w:rPr>
        <w:t>bash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-two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eneratio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of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ggregatio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pl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H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-two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log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X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o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mpersand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one</w:t>
      </w:r>
      <w:r w:rsidR="0055554C" w:rsidRPr="0055554C">
        <w:rPr>
          <w:i/>
          <w:iCs/>
          <w:color w:val="EE0000"/>
        </w:rPr>
        <w:t>)</w:t>
      </w:r>
      <w:r w:rsidR="00F223E6" w:rsidRPr="0055554C">
        <w:rPr>
          <w:color w:val="EE0000"/>
        </w:rPr>
        <w:t xml:space="preserve"> </w:t>
      </w:r>
      <w:r w:rsidR="00F223E6" w:rsidRPr="00FC194F">
        <w:t xml:space="preserve">in the terminal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26E06E80" w14:textId="69209D1F" w:rsidR="00F223E6" w:rsidRPr="00FC194F" w:rsidRDefault="0055554C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55554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F223E6" w:rsidRPr="00FC194F">
        <w:rPr>
          <w:lang w:val="en-IN"/>
        </w:rPr>
        <w:t>Talent executing bash Step22_generation_of_aggregation_plot.sh &gt; Step22_log.txt 2&gt;&amp;1 in the terminal.</w:t>
      </w:r>
      <w:r w:rsidR="00837D2B">
        <w:rPr>
          <w:lang w:val="en-IN"/>
        </w:rPr>
        <w:br/>
      </w:r>
    </w:p>
    <w:p w14:paraId="0AFBDE0C" w14:textId="23859781" w:rsidR="00F223E6" w:rsidRPr="00FC194F" w:rsidRDefault="00837D2B" w:rsidP="00F223E6">
      <w:pPr>
        <w:pStyle w:val="Narration"/>
        <w:numPr>
          <w:ilvl w:val="1"/>
          <w:numId w:val="3"/>
        </w:numPr>
      </w:pPr>
      <w:r>
        <w:t>Afterward, t</w:t>
      </w:r>
      <w:r w:rsidR="00F223E6" w:rsidRPr="00FC194F">
        <w:t xml:space="preserve">ype </w:t>
      </w:r>
      <w:r w:rsidR="00F223E6" w:rsidRPr="00FC194F">
        <w:rPr>
          <w:b/>
          <w:bCs/>
        </w:rPr>
        <w:t>bash Step23_quantifing_eRNA_RPKM.sh &gt; Step23_log.txt 2&gt;&amp;1</w:t>
      </w:r>
      <w:r w:rsidR="0055554C">
        <w:rPr>
          <w:b/>
          <w:bCs/>
        </w:rPr>
        <w:t xml:space="preserve"> </w:t>
      </w:r>
      <w:r w:rsidR="0055554C" w:rsidRPr="0055554C">
        <w:rPr>
          <w:color w:val="EE0000"/>
        </w:rPr>
        <w:t>(</w:t>
      </w:r>
      <w:r w:rsidR="0055554C" w:rsidRPr="0055554C">
        <w:rPr>
          <w:i/>
          <w:iCs/>
          <w:color w:val="EE0000"/>
          <w:lang w:val="en-US"/>
        </w:rPr>
        <w:t>bash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-thre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C23878" w:rsidRPr="0055554C">
        <w:rPr>
          <w:i/>
          <w:iCs/>
          <w:color w:val="EE0000"/>
          <w:lang w:val="en-US"/>
        </w:rPr>
        <w:t>quantifying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P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K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M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H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-thre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log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X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o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C23878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mpersand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one</w:t>
      </w:r>
      <w:r w:rsidR="0055554C" w:rsidRPr="0055554C">
        <w:rPr>
          <w:i/>
          <w:iCs/>
          <w:color w:val="EE0000"/>
        </w:rPr>
        <w:t>)</w:t>
      </w:r>
      <w:r w:rsidR="00F223E6" w:rsidRPr="00FC194F">
        <w:t xml:space="preserve"> to quantify enhancer RNA expression levels from GRO-</w:t>
      </w:r>
      <w:proofErr w:type="spellStart"/>
      <w:r w:rsidR="00F223E6" w:rsidRPr="00FC194F">
        <w:t>seq</w:t>
      </w:r>
      <w:proofErr w:type="spellEnd"/>
      <w:r w:rsidR="00F223E6" w:rsidRPr="00FC194F">
        <w:t xml:space="preserve"> using </w:t>
      </w:r>
      <w:proofErr w:type="spellStart"/>
      <w:r w:rsidR="00F223E6" w:rsidRPr="00FC194F">
        <w:lastRenderedPageBreak/>
        <w:t>featureCounts</w:t>
      </w:r>
      <w:proofErr w:type="spellEnd"/>
      <w:r w:rsidR="00F223E6" w:rsidRPr="00FC194F">
        <w:t xml:space="preserve">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7B823903" w14:textId="52E725B7" w:rsidR="00F223E6" w:rsidRPr="00FC194F" w:rsidRDefault="0055554C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55554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F223E6" w:rsidRPr="00FC194F">
        <w:rPr>
          <w:lang w:val="en-IN"/>
        </w:rPr>
        <w:t>Talent typing and running bash Step23_quantifing_eRNA_RPKM.sh &gt; Step23_log.txt 2&gt;&amp;1 in the terminal.</w:t>
      </w:r>
      <w:r w:rsidR="006A6198">
        <w:rPr>
          <w:lang w:val="en-IN"/>
        </w:rPr>
        <w:br/>
      </w:r>
    </w:p>
    <w:p w14:paraId="4DD2334E" w14:textId="17A4DF0C" w:rsidR="00F223E6" w:rsidRPr="00FC194F" w:rsidRDefault="00837D2B" w:rsidP="00F223E6">
      <w:pPr>
        <w:pStyle w:val="Narration"/>
        <w:numPr>
          <w:ilvl w:val="1"/>
          <w:numId w:val="3"/>
        </w:numPr>
      </w:pPr>
      <w:r>
        <w:t>Finally, t</w:t>
      </w:r>
      <w:r w:rsidR="00F223E6" w:rsidRPr="00FC194F">
        <w:t xml:space="preserve">ype </w:t>
      </w:r>
      <w:proofErr w:type="spellStart"/>
      <w:r w:rsidR="00F223E6" w:rsidRPr="00FC194F">
        <w:rPr>
          <w:b/>
          <w:bCs/>
        </w:rPr>
        <w:t>Rscript</w:t>
      </w:r>
      <w:proofErr w:type="spellEnd"/>
      <w:r w:rsidR="00F223E6" w:rsidRPr="00FC194F">
        <w:rPr>
          <w:b/>
          <w:bCs/>
        </w:rPr>
        <w:t xml:space="preserve"> Step24_visualization_of_enhancer_transcript.R &gt; Step24_log.txt 2&gt;&amp;1</w:t>
      </w:r>
      <w:r w:rsidR="0055554C">
        <w:rPr>
          <w:b/>
          <w:bCs/>
        </w:rPr>
        <w:t xml:space="preserve"> </w:t>
      </w:r>
      <w:r w:rsidR="0055554C" w:rsidRPr="00FA0CEC">
        <w:rPr>
          <w:i/>
          <w:iCs/>
          <w:color w:val="EE0000"/>
        </w:rPr>
        <w:t>(</w:t>
      </w:r>
      <w:r w:rsidR="0055554C" w:rsidRPr="0055554C">
        <w:rPr>
          <w:i/>
          <w:iCs/>
          <w:color w:val="EE0000"/>
          <w:lang w:val="en-US"/>
        </w:rPr>
        <w:t>R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cript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-four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visualization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of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enhancer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ranscript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dot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R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step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enty-four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underscore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lo</w:t>
      </w:r>
      <w:r w:rsidR="00FA0CEC">
        <w:rPr>
          <w:i/>
          <w:iCs/>
          <w:color w:val="EE0000"/>
          <w:lang w:val="en-US"/>
        </w:rPr>
        <w:t>g-</w:t>
      </w:r>
      <w:r w:rsidR="0055554C" w:rsidRPr="0055554C">
        <w:rPr>
          <w:i/>
          <w:iCs/>
          <w:color w:val="EE0000"/>
          <w:lang w:val="en-US"/>
        </w:rPr>
        <w:t>dot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X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wo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greater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than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ampersand</w:t>
      </w:r>
      <w:r w:rsidR="00FA0CEC">
        <w:rPr>
          <w:i/>
          <w:iCs/>
          <w:color w:val="EE0000"/>
          <w:lang w:val="en-US"/>
        </w:rPr>
        <w:t>-</w:t>
      </w:r>
      <w:r w:rsidR="0055554C" w:rsidRPr="0055554C">
        <w:rPr>
          <w:i/>
          <w:iCs/>
          <w:color w:val="EE0000"/>
          <w:lang w:val="en-US"/>
        </w:rPr>
        <w:t>one</w:t>
      </w:r>
      <w:r w:rsidR="0055554C" w:rsidRPr="0055554C">
        <w:rPr>
          <w:i/>
          <w:iCs/>
          <w:color w:val="EE0000"/>
        </w:rPr>
        <w:t>)</w:t>
      </w:r>
      <w:r w:rsidR="00F223E6" w:rsidRPr="0055554C">
        <w:rPr>
          <w:color w:val="EE0000"/>
        </w:rPr>
        <w:t xml:space="preserve"> </w:t>
      </w:r>
      <w:r w:rsidR="00F223E6" w:rsidRPr="00FC194F">
        <w:t xml:space="preserve">in the terminal to visualize and compare enhancer RNA expression levels across enhancer groups using R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1407240F" w14:textId="53EBAE82" w:rsidR="00F223E6" w:rsidRPr="00FC194F" w:rsidRDefault="0055554C" w:rsidP="00F223E6">
      <w:pPr>
        <w:pStyle w:val="ShotDescription"/>
        <w:numPr>
          <w:ilvl w:val="2"/>
          <w:numId w:val="3"/>
        </w:numPr>
        <w:rPr>
          <w:lang w:val="en-IN"/>
        </w:rPr>
      </w:pPr>
      <w:r w:rsidRPr="0055554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F223E6" w:rsidRPr="00FC194F">
        <w:rPr>
          <w:lang w:val="en-IN"/>
        </w:rPr>
        <w:t xml:space="preserve">Talent executing </w:t>
      </w:r>
      <w:proofErr w:type="spellStart"/>
      <w:r w:rsidR="00F223E6" w:rsidRPr="00FC194F">
        <w:rPr>
          <w:lang w:val="en-IN"/>
        </w:rPr>
        <w:t>Rscript</w:t>
      </w:r>
      <w:proofErr w:type="spellEnd"/>
      <w:r w:rsidR="00F223E6" w:rsidRPr="00FC194F">
        <w:rPr>
          <w:lang w:val="en-IN"/>
        </w:rPr>
        <w:t xml:space="preserve"> Step24_visualization_of_enhancer_</w:t>
      </w:r>
      <w:proofErr w:type="gramStart"/>
      <w:r w:rsidR="00F223E6" w:rsidRPr="00FC194F">
        <w:rPr>
          <w:lang w:val="en-IN"/>
        </w:rPr>
        <w:t>transcript.R</w:t>
      </w:r>
      <w:proofErr w:type="gramEnd"/>
      <w:r w:rsidR="00F223E6" w:rsidRPr="00FC194F">
        <w:rPr>
          <w:lang w:val="en-IN"/>
        </w:rPr>
        <w:t xml:space="preserve"> &gt; Step24_log.txt 2&gt;&amp;1 in the terminal.</w:t>
      </w:r>
    </w:p>
    <w:p w14:paraId="70FF1C6D" w14:textId="5711E7AF" w:rsidR="00837D2B" w:rsidRDefault="00837D2B">
      <w:pPr>
        <w:rPr>
          <w:lang w:val="en-IN"/>
        </w:rPr>
      </w:pPr>
      <w:r>
        <w:rPr>
          <w:lang w:val="en-IN"/>
        </w:rPr>
        <w:br w:type="page"/>
      </w:r>
    </w:p>
    <w:p w14:paraId="64F20AC6" w14:textId="77777777" w:rsidR="00F223E6" w:rsidRPr="004F225E" w:rsidRDefault="00F223E6" w:rsidP="00F223E6">
      <w:pPr>
        <w:rPr>
          <w:lang w:val="en-IN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81DA79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7271A">
        <w:rPr>
          <w:rFonts w:eastAsia="Times New Roman" w:cstheme="minorHAnsi"/>
          <w:bCs/>
        </w:rPr>
        <w:t>21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BE9104" w14:textId="3DD8BCC1" w:rsidR="00791E7A" w:rsidRDefault="00791E7A" w:rsidP="0077271A">
      <w:pPr>
        <w:pStyle w:val="Narration"/>
        <w:numPr>
          <w:ilvl w:val="1"/>
          <w:numId w:val="3"/>
        </w:numPr>
      </w:pPr>
      <w:r w:rsidRPr="00810716">
        <w:t>In the GRO-</w:t>
      </w:r>
      <w:proofErr w:type="spellStart"/>
      <w:r w:rsidRPr="00810716">
        <w:t>seq</w:t>
      </w:r>
      <w:proofErr w:type="spellEnd"/>
      <w:r w:rsidRPr="00810716">
        <w:t xml:space="preserve"> dataset, poly(A)</w:t>
      </w:r>
      <w:r w:rsidR="00837D2B">
        <w:t xml:space="preserve"> </w:t>
      </w:r>
      <w:r w:rsidR="00837D2B" w:rsidRPr="00837D2B">
        <w:rPr>
          <w:i/>
          <w:iCs/>
          <w:color w:val="EE0000"/>
        </w:rPr>
        <w:t>(poly-A)</w:t>
      </w:r>
      <w:r w:rsidRPr="00810716">
        <w:t xml:space="preserve"> and poly(G)</w:t>
      </w:r>
      <w:r w:rsidR="00837D2B">
        <w:t xml:space="preserve"> </w:t>
      </w:r>
      <w:r w:rsidR="00837D2B" w:rsidRPr="00837D2B">
        <w:rPr>
          <w:i/>
          <w:iCs/>
          <w:color w:val="EE0000"/>
        </w:rPr>
        <w:t>(Poly-G)</w:t>
      </w:r>
      <w:r w:rsidRPr="00837D2B">
        <w:rPr>
          <w:color w:val="EE0000"/>
        </w:rPr>
        <w:t xml:space="preserve"> </w:t>
      </w:r>
      <w:r w:rsidRPr="00810716">
        <w:t xml:space="preserve">tails were present before trimming and successfully removed after applying the trimming parameters </w:t>
      </w:r>
      <w:r w:rsidRPr="00791E7A">
        <w:rPr>
          <w:b/>
          <w:bCs/>
        </w:rPr>
        <w:t>[1]</w:t>
      </w:r>
      <w:r w:rsidRPr="00810716">
        <w:t>.</w:t>
      </w:r>
      <w:r w:rsidR="0077271A">
        <w:t xml:space="preserve"> </w:t>
      </w:r>
      <w:r w:rsidR="0077271A" w:rsidRPr="00810716">
        <w:t>In paired-end ATAC-</w:t>
      </w:r>
      <w:proofErr w:type="spellStart"/>
      <w:r w:rsidR="0077271A" w:rsidRPr="00810716">
        <w:t>seq</w:t>
      </w:r>
      <w:proofErr w:type="spellEnd"/>
      <w:r w:rsidR="0077271A" w:rsidRPr="00810716">
        <w:t xml:space="preserve"> datasets, </w:t>
      </w:r>
      <w:proofErr w:type="spellStart"/>
      <w:r w:rsidR="0077271A" w:rsidRPr="00810716">
        <w:t>Nextera</w:t>
      </w:r>
      <w:proofErr w:type="spellEnd"/>
      <w:r w:rsidR="0077271A" w:rsidRPr="00810716">
        <w:t xml:space="preserve"> adapter sequences were detected in both read pairs before trimming and were effectively removed after preprocessing </w:t>
      </w:r>
      <w:r w:rsidR="0077271A" w:rsidRPr="008019F7">
        <w:rPr>
          <w:b/>
          <w:bCs/>
        </w:rPr>
        <w:t>[</w:t>
      </w:r>
      <w:r w:rsidR="0077271A">
        <w:rPr>
          <w:b/>
          <w:bCs/>
        </w:rPr>
        <w:t>2</w:t>
      </w:r>
      <w:r w:rsidR="0077271A" w:rsidRPr="008019F7">
        <w:rPr>
          <w:b/>
          <w:bCs/>
        </w:rPr>
        <w:t>].</w:t>
      </w:r>
    </w:p>
    <w:p w14:paraId="436BE6E6" w14:textId="1DE67A99" w:rsidR="00791E7A" w:rsidRPr="00430E4B" w:rsidRDefault="00791E7A" w:rsidP="00791E7A">
      <w:pPr>
        <w:pStyle w:val="ShotDescription"/>
        <w:numPr>
          <w:ilvl w:val="2"/>
          <w:numId w:val="3"/>
        </w:numPr>
        <w:rPr>
          <w:lang w:val="en-IN"/>
        </w:rPr>
      </w:pPr>
      <w:r w:rsidRPr="00430E4B">
        <w:rPr>
          <w:lang w:val="en-IN"/>
        </w:rPr>
        <w:t>LAB MEDIA: Figure 2A</w:t>
      </w:r>
      <w:r w:rsidR="008019F7" w:rsidRPr="00430E4B">
        <w:rPr>
          <w:lang w:val="en-IN"/>
        </w:rPr>
        <w:t xml:space="preserve"> and 3A</w:t>
      </w:r>
      <w:r w:rsidRPr="00430E4B">
        <w:rPr>
          <w:lang w:val="en-IN"/>
        </w:rPr>
        <w:t xml:space="preserve">. </w:t>
      </w:r>
      <w:r w:rsidRPr="00430E4B">
        <w:rPr>
          <w:i/>
          <w:iCs/>
          <w:color w:val="0070C0"/>
          <w:lang w:val="en-IN"/>
        </w:rPr>
        <w:t>Video editor: Highlight the “After” plot.</w:t>
      </w:r>
    </w:p>
    <w:p w14:paraId="011BD9CB" w14:textId="3E9F6A25" w:rsidR="00791E7A" w:rsidRDefault="00791E7A" w:rsidP="00791E7A">
      <w:pPr>
        <w:pStyle w:val="ShotDescription"/>
        <w:numPr>
          <w:ilvl w:val="2"/>
          <w:numId w:val="3"/>
        </w:numPr>
        <w:rPr>
          <w:lang w:val="en-IN"/>
        </w:rPr>
      </w:pPr>
      <w:r w:rsidRPr="00430E4B">
        <w:rPr>
          <w:lang w:val="en-IN"/>
        </w:rPr>
        <w:t>LAB MEDIA: Figure 2B</w:t>
      </w:r>
      <w:r w:rsidR="008019F7" w:rsidRPr="00430E4B">
        <w:rPr>
          <w:lang w:val="en-IN"/>
        </w:rPr>
        <w:t xml:space="preserve"> </w:t>
      </w:r>
      <w:r w:rsidR="008019F7" w:rsidRPr="00430E4B">
        <w:rPr>
          <w:lang w:val="en-IN"/>
        </w:rPr>
        <w:t>and 3B</w:t>
      </w:r>
      <w:r w:rsidR="008019F7" w:rsidRPr="00810716">
        <w:rPr>
          <w:b/>
          <w:bCs/>
          <w:lang w:val="en-IN"/>
        </w:rPr>
        <w:t>.</w:t>
      </w:r>
      <w:r w:rsidR="008019F7" w:rsidRPr="00810716">
        <w:rPr>
          <w:lang w:val="en-IN"/>
        </w:rPr>
        <w:t xml:space="preserve"> </w:t>
      </w:r>
      <w:r w:rsidRPr="008019F7">
        <w:rPr>
          <w:i/>
          <w:iCs/>
          <w:color w:val="0070C0"/>
          <w:lang w:val="en-IN"/>
        </w:rPr>
        <w:t>Video editor: Highlight the even quality scores in both reads after trimming in the “After” plots</w:t>
      </w:r>
      <w:r w:rsidRPr="00810716">
        <w:rPr>
          <w:lang w:val="en-IN"/>
        </w:rPr>
        <w:t>.</w:t>
      </w:r>
    </w:p>
    <w:p w14:paraId="70A3CE7E" w14:textId="77777777" w:rsidR="0077271A" w:rsidRDefault="0077271A" w:rsidP="0077271A">
      <w:pPr>
        <w:pStyle w:val="ShotDescription"/>
        <w:ind w:firstLine="0"/>
        <w:rPr>
          <w:lang w:val="en-IN"/>
        </w:rPr>
      </w:pPr>
    </w:p>
    <w:p w14:paraId="412ECD0C" w14:textId="0D2477E2" w:rsidR="00791E7A" w:rsidRPr="008019F7" w:rsidRDefault="00791E7A" w:rsidP="00791E7A">
      <w:pPr>
        <w:pStyle w:val="Narration"/>
        <w:numPr>
          <w:ilvl w:val="1"/>
          <w:numId w:val="3"/>
        </w:numPr>
        <w:rPr>
          <w:b/>
          <w:bCs/>
        </w:rPr>
      </w:pPr>
      <w:proofErr w:type="spellStart"/>
      <w:r w:rsidRPr="00810716">
        <w:t>ChIP-seq</w:t>
      </w:r>
      <w:proofErr w:type="spellEnd"/>
      <w:r w:rsidRPr="00810716">
        <w:t xml:space="preserve"> datasets for H3K27ac </w:t>
      </w:r>
      <w:r w:rsidR="008019F7" w:rsidRPr="008019F7">
        <w:rPr>
          <w:i/>
          <w:iCs/>
          <w:color w:val="EE0000"/>
        </w:rPr>
        <w:t>(H-Three-K-twenty-Seven-A-C)</w:t>
      </w:r>
      <w:r w:rsidR="008019F7">
        <w:t xml:space="preserve"> </w:t>
      </w:r>
      <w:r w:rsidRPr="00810716">
        <w:t xml:space="preserve">showed minimal adapter contamination, requiring only quality filtering without adapter trimming </w:t>
      </w:r>
      <w:r w:rsidRPr="008019F7">
        <w:rPr>
          <w:b/>
          <w:bCs/>
        </w:rPr>
        <w:t>[1].</w:t>
      </w:r>
    </w:p>
    <w:p w14:paraId="3B7D2172" w14:textId="1DCCBE41" w:rsidR="00791E7A" w:rsidRDefault="00791E7A" w:rsidP="00791E7A">
      <w:pPr>
        <w:pStyle w:val="ShotDescription"/>
        <w:numPr>
          <w:ilvl w:val="2"/>
          <w:numId w:val="3"/>
        </w:numPr>
        <w:rPr>
          <w:lang w:val="en-IN"/>
        </w:rPr>
      </w:pPr>
      <w:r w:rsidRPr="00430E4B">
        <w:rPr>
          <w:lang w:val="en-IN"/>
        </w:rPr>
        <w:t>LAB MEDIA: Figure 2C</w:t>
      </w:r>
      <w:r w:rsidR="008019F7" w:rsidRPr="00430E4B">
        <w:rPr>
          <w:lang w:val="en-IN"/>
        </w:rPr>
        <w:t xml:space="preserve"> and 3C</w:t>
      </w:r>
      <w:r w:rsidRPr="00810716">
        <w:rPr>
          <w:b/>
          <w:bCs/>
          <w:lang w:val="en-IN"/>
        </w:rPr>
        <w:t>.</w:t>
      </w:r>
      <w:r w:rsidRPr="00810716">
        <w:rPr>
          <w:lang w:val="en-IN"/>
        </w:rPr>
        <w:t xml:space="preserve"> </w:t>
      </w:r>
      <w:r w:rsidRPr="0077271A">
        <w:rPr>
          <w:i/>
          <w:iCs/>
          <w:color w:val="0070C0"/>
          <w:lang w:val="en-IN"/>
        </w:rPr>
        <w:t>Video editor: Show both “Before” and “After” quality score plots for Read1 and Read2.</w:t>
      </w:r>
    </w:p>
    <w:p w14:paraId="1D681BA4" w14:textId="52AB9822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3DF915AE" w14:textId="77777777" w:rsidR="00791E7A" w:rsidRPr="008019F7" w:rsidRDefault="00791E7A" w:rsidP="00791E7A">
      <w:pPr>
        <w:pStyle w:val="Narration"/>
        <w:numPr>
          <w:ilvl w:val="1"/>
          <w:numId w:val="3"/>
        </w:numPr>
        <w:rPr>
          <w:b/>
          <w:bCs/>
        </w:rPr>
      </w:pPr>
      <w:r w:rsidRPr="00810716">
        <w:t>Filtering of ATAC-</w:t>
      </w:r>
      <w:proofErr w:type="spellStart"/>
      <w:r w:rsidRPr="00810716">
        <w:t>seq</w:t>
      </w:r>
      <w:proofErr w:type="spellEnd"/>
      <w:r w:rsidRPr="00810716">
        <w:t xml:space="preserve"> data yielded 71,165 non-promoter open chromatin regions, which included 47,317 enhancer regions </w:t>
      </w:r>
      <w:r w:rsidRPr="008019F7">
        <w:rPr>
          <w:b/>
          <w:bCs/>
        </w:rPr>
        <w:t>[1],</w:t>
      </w:r>
      <w:r w:rsidRPr="00810716">
        <w:t xml:space="preserve"> of which 23,147 were classified as active enhancers and 24,170 as non-active enhancers based on overlap with histone marks </w:t>
      </w:r>
      <w:r w:rsidRPr="008019F7">
        <w:rPr>
          <w:b/>
          <w:bCs/>
        </w:rPr>
        <w:t>[2].</w:t>
      </w:r>
    </w:p>
    <w:p w14:paraId="17C18968" w14:textId="77777777" w:rsidR="00791E7A" w:rsidRPr="00430E4B" w:rsidRDefault="00791E7A" w:rsidP="00791E7A">
      <w:pPr>
        <w:pStyle w:val="ShotDescription"/>
        <w:numPr>
          <w:ilvl w:val="2"/>
          <w:numId w:val="3"/>
        </w:numPr>
        <w:rPr>
          <w:lang w:val="en-IN"/>
        </w:rPr>
      </w:pPr>
      <w:r w:rsidRPr="00430E4B">
        <w:rPr>
          <w:lang w:val="en-IN"/>
        </w:rPr>
        <w:t xml:space="preserve">LAB MEDIA: Figure 4A. </w:t>
      </w:r>
      <w:r w:rsidRPr="00430E4B">
        <w:rPr>
          <w:i/>
          <w:iCs/>
          <w:color w:val="0070C0"/>
          <w:lang w:val="en-IN"/>
        </w:rPr>
        <w:t xml:space="preserve">Video editor: Highlight the green outer circle </w:t>
      </w:r>
      <w:proofErr w:type="spellStart"/>
      <w:r w:rsidRPr="00430E4B">
        <w:rPr>
          <w:i/>
          <w:iCs/>
          <w:color w:val="0070C0"/>
          <w:lang w:val="en-IN"/>
        </w:rPr>
        <w:t>labeled</w:t>
      </w:r>
      <w:proofErr w:type="spellEnd"/>
      <w:r w:rsidRPr="00430E4B">
        <w:rPr>
          <w:i/>
          <w:iCs/>
          <w:color w:val="0070C0"/>
          <w:lang w:val="en-IN"/>
        </w:rPr>
        <w:t xml:space="preserve"> “All Enhancer” within the large circle of “Non-promoter Open Chromatin Regions”.</w:t>
      </w:r>
    </w:p>
    <w:p w14:paraId="76C12269" w14:textId="77777777" w:rsidR="00791E7A" w:rsidRPr="00810716" w:rsidRDefault="00791E7A" w:rsidP="00791E7A">
      <w:pPr>
        <w:pStyle w:val="ShotDescription"/>
        <w:numPr>
          <w:ilvl w:val="2"/>
          <w:numId w:val="3"/>
        </w:numPr>
        <w:rPr>
          <w:lang w:val="en-IN"/>
        </w:rPr>
      </w:pPr>
      <w:r w:rsidRPr="00430E4B">
        <w:rPr>
          <w:lang w:val="en-IN"/>
        </w:rPr>
        <w:t>LAB MEDIA: Figure 4A.</w:t>
      </w:r>
      <w:r w:rsidRPr="00810716">
        <w:rPr>
          <w:lang w:val="en-IN"/>
        </w:rPr>
        <w:t xml:space="preserve"> </w:t>
      </w:r>
      <w:r w:rsidRPr="008019F7">
        <w:rPr>
          <w:i/>
          <w:iCs/>
          <w:color w:val="0070C0"/>
          <w:lang w:val="en-IN"/>
        </w:rPr>
        <w:t xml:space="preserve">Video editor: Highlight the yellow circle </w:t>
      </w:r>
      <w:proofErr w:type="spellStart"/>
      <w:r w:rsidRPr="008019F7">
        <w:rPr>
          <w:i/>
          <w:iCs/>
          <w:color w:val="0070C0"/>
          <w:lang w:val="en-IN"/>
        </w:rPr>
        <w:t>labeled</w:t>
      </w:r>
      <w:proofErr w:type="spellEnd"/>
      <w:r w:rsidRPr="008019F7">
        <w:rPr>
          <w:i/>
          <w:iCs/>
          <w:color w:val="0070C0"/>
          <w:lang w:val="en-IN"/>
        </w:rPr>
        <w:t xml:space="preserve"> “Non-active Enhancer” and red circle </w:t>
      </w:r>
      <w:proofErr w:type="spellStart"/>
      <w:r w:rsidRPr="008019F7">
        <w:rPr>
          <w:i/>
          <w:iCs/>
          <w:color w:val="0070C0"/>
          <w:lang w:val="en-IN"/>
        </w:rPr>
        <w:t>labeled</w:t>
      </w:r>
      <w:proofErr w:type="spellEnd"/>
      <w:r w:rsidRPr="008019F7">
        <w:rPr>
          <w:i/>
          <w:iCs/>
          <w:color w:val="0070C0"/>
          <w:lang w:val="en-IN"/>
        </w:rPr>
        <w:t xml:space="preserve"> “Active Enhancer” nested inside the green “All Enhancer” circle.</w:t>
      </w:r>
    </w:p>
    <w:p w14:paraId="6A5208DC" w14:textId="06D093C7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682ABD5B" w14:textId="6A2C8B7B" w:rsidR="00791E7A" w:rsidRDefault="00791E7A" w:rsidP="00791E7A">
      <w:pPr>
        <w:pStyle w:val="Narration"/>
        <w:numPr>
          <w:ilvl w:val="1"/>
          <w:numId w:val="3"/>
        </w:numPr>
      </w:pPr>
      <w:r w:rsidRPr="00810716">
        <w:t xml:space="preserve">Among all enhancer regions, 45.2% were intergenic and 54.8% were intragenic </w:t>
      </w:r>
      <w:r w:rsidRPr="008019F7">
        <w:rPr>
          <w:b/>
          <w:bCs/>
        </w:rPr>
        <w:t>[1]</w:t>
      </w:r>
      <w:r w:rsidR="008019F7">
        <w:rPr>
          <w:b/>
          <w:bCs/>
        </w:rPr>
        <w:t xml:space="preserve">. </w:t>
      </w:r>
      <w:r w:rsidR="008019F7">
        <w:t>T</w:t>
      </w:r>
      <w:r w:rsidRPr="00810716">
        <w:t xml:space="preserve">his </w:t>
      </w:r>
      <w:r w:rsidRPr="00810716">
        <w:lastRenderedPageBreak/>
        <w:t xml:space="preserve">distribution was similar across non-active </w:t>
      </w:r>
      <w:r w:rsidRPr="008019F7">
        <w:rPr>
          <w:b/>
          <w:bCs/>
        </w:rPr>
        <w:t>[2]</w:t>
      </w:r>
      <w:r w:rsidRPr="00810716">
        <w:t xml:space="preserve"> and active enhancer categories </w:t>
      </w:r>
      <w:r w:rsidRPr="00837D2B">
        <w:rPr>
          <w:b/>
          <w:bCs/>
        </w:rPr>
        <w:t>[3].</w:t>
      </w:r>
    </w:p>
    <w:p w14:paraId="4AAF394E" w14:textId="77777777" w:rsidR="00791E7A" w:rsidRPr="00430E4B" w:rsidRDefault="00791E7A" w:rsidP="00791E7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430E4B">
        <w:rPr>
          <w:lang w:val="en-IN"/>
        </w:rPr>
        <w:t xml:space="preserve">LAB MEDIA: Figure 4B (top). </w:t>
      </w:r>
      <w:r w:rsidRPr="00430E4B">
        <w:rPr>
          <w:i/>
          <w:iCs/>
          <w:color w:val="0070C0"/>
          <w:lang w:val="en-IN"/>
        </w:rPr>
        <w:t>Video editor: Highlight the pie chart showing the 45.2% intergenic and 54.8% intragenic split for “All Enhancers”.</w:t>
      </w:r>
    </w:p>
    <w:p w14:paraId="3F3638BB" w14:textId="77777777" w:rsidR="00791E7A" w:rsidRPr="00430E4B" w:rsidRDefault="00791E7A" w:rsidP="00791E7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430E4B">
        <w:rPr>
          <w:lang w:val="en-IN"/>
        </w:rPr>
        <w:t xml:space="preserve">LAB MEDIA: Figure 4B (bottom left). </w:t>
      </w:r>
      <w:r w:rsidRPr="00430E4B">
        <w:rPr>
          <w:i/>
          <w:iCs/>
          <w:color w:val="0070C0"/>
          <w:lang w:val="en-IN"/>
        </w:rPr>
        <w:t>Video editor: Highlight the pie chart showing the 45.5% intergenic and 54.5% intragenic split for “Non-active Enhancers”.</w:t>
      </w:r>
    </w:p>
    <w:p w14:paraId="1E2B3E25" w14:textId="77777777" w:rsidR="00791E7A" w:rsidRPr="008019F7" w:rsidRDefault="00791E7A" w:rsidP="00791E7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430E4B">
        <w:rPr>
          <w:lang w:val="en-IN"/>
        </w:rPr>
        <w:t>LAB MEDIA: Figure 4B (bottom right).</w:t>
      </w:r>
      <w:r w:rsidRPr="00810716">
        <w:rPr>
          <w:lang w:val="en-IN"/>
        </w:rPr>
        <w:t xml:space="preserve"> </w:t>
      </w:r>
      <w:r w:rsidRPr="008019F7">
        <w:rPr>
          <w:i/>
          <w:iCs/>
          <w:color w:val="0070C0"/>
          <w:lang w:val="en-IN"/>
        </w:rPr>
        <w:t>Video editor: Highlight the pie chart showing the 45.0% intergenic and 55.0% intragenic split for “Active Enhancers”.</w:t>
      </w:r>
    </w:p>
    <w:p w14:paraId="7BFBCD9B" w14:textId="10A93476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060BAE0C" w14:textId="31391985" w:rsidR="00791E7A" w:rsidRPr="008019F7" w:rsidRDefault="00791E7A" w:rsidP="00791E7A">
      <w:pPr>
        <w:pStyle w:val="Narration"/>
        <w:numPr>
          <w:ilvl w:val="1"/>
          <w:numId w:val="3"/>
        </w:numPr>
        <w:rPr>
          <w:b/>
          <w:bCs/>
        </w:rPr>
      </w:pPr>
      <w:r w:rsidRPr="00810716">
        <w:t>An intergenic enhancer upstream of the Nanog gene showed strong enrichment for ATAC-</w:t>
      </w:r>
      <w:proofErr w:type="spellStart"/>
      <w:r w:rsidRPr="00810716">
        <w:t>seq</w:t>
      </w:r>
      <w:proofErr w:type="spellEnd"/>
      <w:r w:rsidRPr="00810716">
        <w:t>, H3K4me1</w:t>
      </w:r>
      <w:r w:rsidR="00837D2B">
        <w:t xml:space="preserve"> </w:t>
      </w:r>
      <w:r w:rsidR="00837D2B" w:rsidRPr="008F5E8E">
        <w:rPr>
          <w:i/>
          <w:iCs/>
          <w:color w:val="EE0000"/>
        </w:rPr>
        <w:t>(H</w:t>
      </w:r>
      <w:r w:rsidR="008F5E8E" w:rsidRPr="008F5E8E">
        <w:rPr>
          <w:i/>
          <w:iCs/>
          <w:color w:val="EE0000"/>
        </w:rPr>
        <w:t>-Three-K-Four-M-E-One</w:t>
      </w:r>
      <w:r w:rsidR="00837D2B" w:rsidRPr="008F5E8E">
        <w:rPr>
          <w:i/>
          <w:iCs/>
          <w:color w:val="EE0000"/>
        </w:rPr>
        <w:t>)</w:t>
      </w:r>
      <w:r w:rsidRPr="00810716">
        <w:t>, H3K27ac</w:t>
      </w:r>
      <w:r w:rsidR="008F5E8E">
        <w:t xml:space="preserve"> </w:t>
      </w:r>
      <w:r w:rsidR="008F5E8E" w:rsidRPr="008F5E8E">
        <w:rPr>
          <w:i/>
          <w:iCs/>
          <w:color w:val="EE0000"/>
        </w:rPr>
        <w:t>(H-Three-K</w:t>
      </w:r>
      <w:r w:rsidR="008F5E8E">
        <w:rPr>
          <w:i/>
          <w:iCs/>
          <w:color w:val="EE0000"/>
        </w:rPr>
        <w:t>-twenty-Seven-A-C)</w:t>
      </w:r>
      <w:r w:rsidRPr="00810716">
        <w:t>, and GRO-</w:t>
      </w:r>
      <w:proofErr w:type="spellStart"/>
      <w:r w:rsidRPr="00810716">
        <w:t>seq</w:t>
      </w:r>
      <w:proofErr w:type="spellEnd"/>
      <w:r w:rsidRPr="00810716">
        <w:t xml:space="preserve"> signals </w:t>
      </w:r>
      <w:r w:rsidRPr="008019F7">
        <w:rPr>
          <w:b/>
          <w:bCs/>
        </w:rPr>
        <w:t>[1].</w:t>
      </w:r>
    </w:p>
    <w:p w14:paraId="0920A3DB" w14:textId="16992D9D" w:rsidR="00791E7A" w:rsidRPr="00810716" w:rsidRDefault="00791E7A" w:rsidP="00791E7A">
      <w:pPr>
        <w:pStyle w:val="ShotDescription"/>
        <w:numPr>
          <w:ilvl w:val="2"/>
          <w:numId w:val="3"/>
        </w:numPr>
        <w:rPr>
          <w:lang w:val="en-IN"/>
        </w:rPr>
      </w:pPr>
      <w:r w:rsidRPr="00430E4B">
        <w:rPr>
          <w:lang w:val="en-IN"/>
        </w:rPr>
        <w:t>LAB MEDIA: Figure 5A.</w:t>
      </w:r>
      <w:r w:rsidRPr="00810716">
        <w:rPr>
          <w:lang w:val="en-IN"/>
        </w:rPr>
        <w:t xml:space="preserve"> </w:t>
      </w:r>
      <w:r w:rsidRPr="00CC7F29">
        <w:rPr>
          <w:i/>
          <w:iCs/>
          <w:color w:val="0070C0"/>
          <w:lang w:val="en-IN"/>
        </w:rPr>
        <w:t xml:space="preserve">Video editor: Highlight the boxed region </w:t>
      </w:r>
      <w:proofErr w:type="spellStart"/>
      <w:r w:rsidRPr="00CC7F29">
        <w:rPr>
          <w:i/>
          <w:iCs/>
          <w:color w:val="0070C0"/>
          <w:lang w:val="en-IN"/>
        </w:rPr>
        <w:t>labeled</w:t>
      </w:r>
      <w:proofErr w:type="spellEnd"/>
      <w:r w:rsidRPr="00CC7F29">
        <w:rPr>
          <w:i/>
          <w:iCs/>
          <w:color w:val="0070C0"/>
          <w:lang w:val="en-IN"/>
        </w:rPr>
        <w:t xml:space="preserve"> “Active Enhancer” and show the aligned peaks in the ATAC-</w:t>
      </w:r>
      <w:proofErr w:type="spellStart"/>
      <w:r w:rsidRPr="00CC7F29">
        <w:rPr>
          <w:i/>
          <w:iCs/>
          <w:color w:val="0070C0"/>
          <w:lang w:val="en-IN"/>
        </w:rPr>
        <w:t>seq</w:t>
      </w:r>
      <w:proofErr w:type="spellEnd"/>
      <w:r w:rsidRPr="00CC7F29">
        <w:rPr>
          <w:i/>
          <w:iCs/>
          <w:color w:val="0070C0"/>
          <w:lang w:val="en-IN"/>
        </w:rPr>
        <w:t>, H3K27ac, H3K4me1, and GRO-</w:t>
      </w:r>
      <w:proofErr w:type="spellStart"/>
      <w:r w:rsidRPr="00CC7F29">
        <w:rPr>
          <w:i/>
          <w:iCs/>
          <w:color w:val="0070C0"/>
          <w:lang w:val="en-IN"/>
        </w:rPr>
        <w:t>seq</w:t>
      </w:r>
      <w:proofErr w:type="spellEnd"/>
      <w:r w:rsidRPr="00CC7F29">
        <w:rPr>
          <w:i/>
          <w:iCs/>
          <w:color w:val="0070C0"/>
          <w:lang w:val="en-IN"/>
        </w:rPr>
        <w:t xml:space="preserve"> tracks.</w:t>
      </w:r>
    </w:p>
    <w:p w14:paraId="443AC374" w14:textId="27DB0897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1D690A24" w14:textId="34CB16EE" w:rsidR="00791E7A" w:rsidRPr="008019F7" w:rsidRDefault="00791E7A" w:rsidP="00791E7A">
      <w:pPr>
        <w:pStyle w:val="Narration"/>
        <w:numPr>
          <w:ilvl w:val="1"/>
          <w:numId w:val="3"/>
        </w:numPr>
        <w:rPr>
          <w:b/>
          <w:bCs/>
        </w:rPr>
      </w:pPr>
      <w:r w:rsidRPr="00810716">
        <w:t>An intragenic enhancer near the Chd2</w:t>
      </w:r>
      <w:r w:rsidR="0077271A">
        <w:t xml:space="preserve"> </w:t>
      </w:r>
      <w:r w:rsidR="0077271A" w:rsidRPr="0077271A">
        <w:rPr>
          <w:i/>
          <w:iCs/>
          <w:color w:val="EE0000"/>
        </w:rPr>
        <w:t>(C-H-D-Two)</w:t>
      </w:r>
      <w:r w:rsidRPr="0077271A">
        <w:rPr>
          <w:color w:val="EE0000"/>
        </w:rPr>
        <w:t xml:space="preserve"> </w:t>
      </w:r>
      <w:r w:rsidRPr="00810716">
        <w:t xml:space="preserve">gene displayed similar chromatin and transcriptional features as the intergenic enhancer, with clear signals in all four datasets </w:t>
      </w:r>
      <w:r w:rsidRPr="008019F7">
        <w:rPr>
          <w:b/>
          <w:bCs/>
        </w:rPr>
        <w:t>[1].</w:t>
      </w:r>
    </w:p>
    <w:p w14:paraId="61B6C81D" w14:textId="77777777" w:rsidR="00791E7A" w:rsidRPr="00810716" w:rsidRDefault="00791E7A" w:rsidP="00791E7A">
      <w:pPr>
        <w:pStyle w:val="ShotDescription"/>
        <w:numPr>
          <w:ilvl w:val="2"/>
          <w:numId w:val="3"/>
        </w:numPr>
        <w:rPr>
          <w:lang w:val="en-IN"/>
        </w:rPr>
      </w:pPr>
      <w:r w:rsidRPr="00430E4B">
        <w:rPr>
          <w:lang w:val="en-IN"/>
        </w:rPr>
        <w:t>LAB MEDIA: Figure 5B</w:t>
      </w:r>
      <w:r w:rsidRPr="00810716">
        <w:rPr>
          <w:b/>
          <w:bCs/>
          <w:lang w:val="en-IN"/>
        </w:rPr>
        <w:t>.</w:t>
      </w:r>
      <w:r w:rsidRPr="00810716">
        <w:rPr>
          <w:lang w:val="en-IN"/>
        </w:rPr>
        <w:t xml:space="preserve"> </w:t>
      </w:r>
      <w:r w:rsidRPr="008019F7">
        <w:rPr>
          <w:i/>
          <w:iCs/>
          <w:color w:val="0070C0"/>
          <w:lang w:val="en-IN"/>
        </w:rPr>
        <w:t>Video editor: Highlight the “Active Enhancer” region within the Chd2 gene and show aligned peaks in the ATAC-</w:t>
      </w:r>
      <w:proofErr w:type="spellStart"/>
      <w:r w:rsidRPr="008019F7">
        <w:rPr>
          <w:i/>
          <w:iCs/>
          <w:color w:val="0070C0"/>
          <w:lang w:val="en-IN"/>
        </w:rPr>
        <w:t>seq</w:t>
      </w:r>
      <w:proofErr w:type="spellEnd"/>
      <w:r w:rsidRPr="008019F7">
        <w:rPr>
          <w:i/>
          <w:iCs/>
          <w:color w:val="0070C0"/>
          <w:lang w:val="en-IN"/>
        </w:rPr>
        <w:t>, H3K27ac, H3K4me1, and GRO-</w:t>
      </w:r>
      <w:proofErr w:type="spellStart"/>
      <w:r w:rsidRPr="008019F7">
        <w:rPr>
          <w:i/>
          <w:iCs/>
          <w:color w:val="0070C0"/>
          <w:lang w:val="en-IN"/>
        </w:rPr>
        <w:t>seq</w:t>
      </w:r>
      <w:proofErr w:type="spellEnd"/>
      <w:r w:rsidRPr="008019F7">
        <w:rPr>
          <w:i/>
          <w:iCs/>
          <w:color w:val="0070C0"/>
          <w:lang w:val="en-IN"/>
        </w:rPr>
        <w:t xml:space="preserve"> tracks</w:t>
      </w:r>
      <w:r w:rsidRPr="00810716">
        <w:rPr>
          <w:lang w:val="en-IN"/>
        </w:rPr>
        <w:t>.</w:t>
      </w:r>
    </w:p>
    <w:p w14:paraId="3C27F3DA" w14:textId="43FFDE4D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63C2BA93" w14:textId="77777777" w:rsidR="00791E7A" w:rsidRPr="008019F7" w:rsidRDefault="00791E7A" w:rsidP="00791E7A">
      <w:pPr>
        <w:pStyle w:val="Narration"/>
        <w:numPr>
          <w:ilvl w:val="1"/>
          <w:numId w:val="3"/>
        </w:numPr>
        <w:rPr>
          <w:b/>
          <w:bCs/>
        </w:rPr>
      </w:pPr>
      <w:r w:rsidRPr="00810716">
        <w:t>Aggregation plots showed that active enhancers had coordinated enrichment of ATAC-</w:t>
      </w:r>
      <w:proofErr w:type="spellStart"/>
      <w:r w:rsidRPr="00810716">
        <w:t>seq</w:t>
      </w:r>
      <w:proofErr w:type="spellEnd"/>
      <w:r w:rsidRPr="00810716">
        <w:t xml:space="preserve">, H3K4me1, and H3K27ac signals </w:t>
      </w:r>
      <w:r w:rsidRPr="008019F7">
        <w:rPr>
          <w:b/>
          <w:bCs/>
        </w:rPr>
        <w:t>[1],</w:t>
      </w:r>
      <w:r w:rsidRPr="00810716">
        <w:t xml:space="preserve"> while non-active enhancers lacked H3K27ac enrichment but retained strong ATAC-</w:t>
      </w:r>
      <w:proofErr w:type="spellStart"/>
      <w:r w:rsidRPr="00810716">
        <w:t>seq</w:t>
      </w:r>
      <w:proofErr w:type="spellEnd"/>
      <w:r w:rsidRPr="00810716">
        <w:t xml:space="preserve"> and H3K4me1 signals </w:t>
      </w:r>
      <w:r w:rsidRPr="008019F7">
        <w:rPr>
          <w:b/>
          <w:bCs/>
        </w:rPr>
        <w:t>[2].</w:t>
      </w:r>
    </w:p>
    <w:p w14:paraId="407C8513" w14:textId="77777777" w:rsidR="00791E7A" w:rsidRPr="00CC7F29" w:rsidRDefault="00791E7A" w:rsidP="00791E7A">
      <w:pPr>
        <w:pStyle w:val="ShotDescription"/>
        <w:numPr>
          <w:ilvl w:val="2"/>
          <w:numId w:val="3"/>
        </w:numPr>
        <w:rPr>
          <w:lang w:val="en-IN"/>
        </w:rPr>
      </w:pPr>
      <w:r w:rsidRPr="00CC7F29">
        <w:rPr>
          <w:lang w:val="en-IN"/>
        </w:rPr>
        <w:t xml:space="preserve">LAB MEDIA: Figure 5C (right column). </w:t>
      </w:r>
      <w:r w:rsidRPr="00CC7F29">
        <w:rPr>
          <w:i/>
          <w:iCs/>
          <w:color w:val="0070C0"/>
          <w:lang w:val="en-IN"/>
        </w:rPr>
        <w:t>Video editor: Highlight the peaks in all three tracks (ATAC, H3K4me1, H3K27ac) in the “Active” panel for both intergenic and intragenic enhancers.</w:t>
      </w:r>
    </w:p>
    <w:p w14:paraId="040A046B" w14:textId="77777777" w:rsidR="00791E7A" w:rsidRPr="00CC7F29" w:rsidRDefault="00791E7A" w:rsidP="00791E7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CC7F29">
        <w:rPr>
          <w:lang w:val="en-IN"/>
        </w:rPr>
        <w:t>LAB MEDIA: Figure 5C (</w:t>
      </w:r>
      <w:proofErr w:type="spellStart"/>
      <w:r w:rsidRPr="00CC7F29">
        <w:rPr>
          <w:lang w:val="en-IN"/>
        </w:rPr>
        <w:t>center</w:t>
      </w:r>
      <w:proofErr w:type="spellEnd"/>
      <w:r w:rsidRPr="00CC7F29">
        <w:rPr>
          <w:lang w:val="en-IN"/>
        </w:rPr>
        <w:t xml:space="preserve"> column).</w:t>
      </w:r>
      <w:r w:rsidRPr="00810716">
        <w:rPr>
          <w:lang w:val="en-IN"/>
        </w:rPr>
        <w:t xml:space="preserve"> </w:t>
      </w:r>
      <w:r w:rsidRPr="00CC7F29">
        <w:rPr>
          <w:i/>
          <w:iCs/>
          <w:color w:val="0070C0"/>
          <w:lang w:val="en-IN"/>
        </w:rPr>
        <w:t>Video editor: Highlight the missing H3K27ac signal in the “</w:t>
      </w:r>
      <w:proofErr w:type="gramStart"/>
      <w:r w:rsidRPr="00CC7F29">
        <w:rPr>
          <w:i/>
          <w:iCs/>
          <w:color w:val="0070C0"/>
          <w:lang w:val="en-IN"/>
        </w:rPr>
        <w:t>Non-active</w:t>
      </w:r>
      <w:proofErr w:type="gramEnd"/>
      <w:r w:rsidRPr="00CC7F29">
        <w:rPr>
          <w:i/>
          <w:iCs/>
          <w:color w:val="0070C0"/>
          <w:lang w:val="en-IN"/>
        </w:rPr>
        <w:t>” panels while showing retention of ATAC and H3K4me1 peaks.</w:t>
      </w:r>
    </w:p>
    <w:p w14:paraId="0F584089" w14:textId="3B315799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47B07C12" w14:textId="77777777" w:rsidR="00791E7A" w:rsidRPr="00CC7F29" w:rsidRDefault="00791E7A" w:rsidP="00791E7A">
      <w:pPr>
        <w:pStyle w:val="Narration"/>
        <w:numPr>
          <w:ilvl w:val="1"/>
          <w:numId w:val="3"/>
        </w:numPr>
        <w:rPr>
          <w:b/>
          <w:bCs/>
        </w:rPr>
      </w:pPr>
      <w:r w:rsidRPr="00810716">
        <w:t>GRO-</w:t>
      </w:r>
      <w:proofErr w:type="spellStart"/>
      <w:r w:rsidRPr="00810716">
        <w:t>seq</w:t>
      </w:r>
      <w:proofErr w:type="spellEnd"/>
      <w:r w:rsidRPr="00810716">
        <w:t xml:space="preserve"> data showed that active enhancers exhibited significantly higher transcriptional activity than non-active enhancers in both intergenic </w:t>
      </w:r>
      <w:r w:rsidRPr="00CC7F29">
        <w:rPr>
          <w:b/>
          <w:bCs/>
        </w:rPr>
        <w:t>[1]</w:t>
      </w:r>
      <w:r w:rsidRPr="00810716">
        <w:t xml:space="preserve"> and intragenic categories </w:t>
      </w:r>
      <w:r w:rsidRPr="00CC7F29">
        <w:rPr>
          <w:b/>
          <w:bCs/>
        </w:rPr>
        <w:t>[2].</w:t>
      </w:r>
    </w:p>
    <w:p w14:paraId="58949023" w14:textId="77777777" w:rsidR="00791E7A" w:rsidRPr="0083680C" w:rsidRDefault="00791E7A" w:rsidP="00791E7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83680C">
        <w:rPr>
          <w:lang w:val="en-IN"/>
        </w:rPr>
        <w:t xml:space="preserve">LAB MEDIA: Figure 6A (left). </w:t>
      </w:r>
      <w:r w:rsidRPr="0083680C">
        <w:rPr>
          <w:i/>
          <w:iCs/>
          <w:color w:val="0070C0"/>
          <w:lang w:val="en-IN"/>
        </w:rPr>
        <w:t>Video editor: Highlight the higher GRO-</w:t>
      </w:r>
      <w:proofErr w:type="spellStart"/>
      <w:r w:rsidRPr="0083680C">
        <w:rPr>
          <w:i/>
          <w:iCs/>
          <w:color w:val="0070C0"/>
          <w:lang w:val="en-IN"/>
        </w:rPr>
        <w:t>seq</w:t>
      </w:r>
      <w:proofErr w:type="spellEnd"/>
      <w:r w:rsidRPr="0083680C">
        <w:rPr>
          <w:i/>
          <w:iCs/>
          <w:color w:val="0070C0"/>
          <w:lang w:val="en-IN"/>
        </w:rPr>
        <w:t xml:space="preserve"> signal distribution for “active E” compared to “non-active E” in the intergenic enhancer </w:t>
      </w:r>
      <w:r w:rsidRPr="0083680C">
        <w:rPr>
          <w:i/>
          <w:iCs/>
          <w:color w:val="0070C0"/>
          <w:lang w:val="en-IN"/>
        </w:rPr>
        <w:lastRenderedPageBreak/>
        <w:t>violin plot.</w:t>
      </w:r>
    </w:p>
    <w:p w14:paraId="566A6123" w14:textId="77777777" w:rsidR="00791E7A" w:rsidRPr="0083680C" w:rsidRDefault="00791E7A" w:rsidP="00791E7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83680C">
        <w:rPr>
          <w:lang w:val="en-IN"/>
        </w:rPr>
        <w:t xml:space="preserve">LAB MEDIA: Figure 6A (right). </w:t>
      </w:r>
      <w:r w:rsidRPr="0083680C">
        <w:rPr>
          <w:i/>
          <w:iCs/>
          <w:color w:val="0070C0"/>
          <w:lang w:val="en-IN"/>
        </w:rPr>
        <w:t>Video editor: Highlight the higher GRO-</w:t>
      </w:r>
      <w:proofErr w:type="spellStart"/>
      <w:r w:rsidRPr="0083680C">
        <w:rPr>
          <w:i/>
          <w:iCs/>
          <w:color w:val="0070C0"/>
          <w:lang w:val="en-IN"/>
        </w:rPr>
        <w:t>seq</w:t>
      </w:r>
      <w:proofErr w:type="spellEnd"/>
      <w:r w:rsidRPr="0083680C">
        <w:rPr>
          <w:i/>
          <w:iCs/>
          <w:color w:val="0070C0"/>
          <w:lang w:val="en-IN"/>
        </w:rPr>
        <w:t xml:space="preserve"> signal distribution for “active E” compared to “non-active E” in the intragenic enhancer violin plot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C165CA" w14:textId="77777777" w:rsidR="00B14388" w:rsidRDefault="00B14388">
      <w:r>
        <w:separator/>
      </w:r>
    </w:p>
    <w:p w14:paraId="6E6AC79A" w14:textId="77777777" w:rsidR="00B14388" w:rsidRDefault="00B14388"/>
  </w:endnote>
  <w:endnote w:type="continuationSeparator" w:id="0">
    <w:p w14:paraId="51518D47" w14:textId="77777777" w:rsidR="00B14388" w:rsidRDefault="00B14388">
      <w:r>
        <w:continuationSeparator/>
      </w:r>
    </w:p>
    <w:p w14:paraId="40A5AD44" w14:textId="77777777" w:rsidR="00B14388" w:rsidRDefault="00B143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DC7939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5554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921972" w14:textId="77777777" w:rsidR="00B14388" w:rsidRDefault="00B14388">
      <w:r>
        <w:separator/>
      </w:r>
    </w:p>
    <w:p w14:paraId="2EE71603" w14:textId="77777777" w:rsidR="00B14388" w:rsidRDefault="00B14388"/>
  </w:footnote>
  <w:footnote w:type="continuationSeparator" w:id="0">
    <w:p w14:paraId="4009E8FF" w14:textId="77777777" w:rsidR="00B14388" w:rsidRDefault="00B14388">
      <w:r>
        <w:continuationSeparator/>
      </w:r>
    </w:p>
    <w:p w14:paraId="573C5913" w14:textId="77777777" w:rsidR="00B14388" w:rsidRDefault="00B143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51CA0E3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453B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16230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0E4B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452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4313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554C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198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348E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271A"/>
    <w:rsid w:val="00777388"/>
    <w:rsid w:val="00785075"/>
    <w:rsid w:val="00790E8C"/>
    <w:rsid w:val="00791E7A"/>
    <w:rsid w:val="007A149A"/>
    <w:rsid w:val="007A4E1D"/>
    <w:rsid w:val="007B0FBB"/>
    <w:rsid w:val="007B3E0E"/>
    <w:rsid w:val="007B72C5"/>
    <w:rsid w:val="007D4222"/>
    <w:rsid w:val="007D61A8"/>
    <w:rsid w:val="007F48D4"/>
    <w:rsid w:val="008019F7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680C"/>
    <w:rsid w:val="008373A7"/>
    <w:rsid w:val="00837D2B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5E8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078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14388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3878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2C4B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C7F29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062E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3E6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0CEC"/>
    <w:rsid w:val="00FA1A9D"/>
    <w:rsid w:val="00FA532D"/>
    <w:rsid w:val="00FA7A79"/>
    <w:rsid w:val="00FA7D51"/>
    <w:rsid w:val="00FB3077"/>
    <w:rsid w:val="00FB5B38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223E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223E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223E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223E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223E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223E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0EC4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5078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05311"/>
    <w:rsid w:val="00D10D3E"/>
    <w:rsid w:val="00D12DDA"/>
    <w:rsid w:val="00D25AF9"/>
    <w:rsid w:val="00D42EDE"/>
    <w:rsid w:val="00D64DEF"/>
    <w:rsid w:val="00D75ED4"/>
    <w:rsid w:val="00DA10A3"/>
    <w:rsid w:val="00DA55E8"/>
    <w:rsid w:val="00DF6EE3"/>
    <w:rsid w:val="00DF7A5A"/>
    <w:rsid w:val="00E0319E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B5B38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5B4087-2DA9-4D7B-A34C-81F1EFE56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3</Pages>
  <Words>2462</Words>
  <Characters>17733</Characters>
  <Application>Microsoft Office Word</Application>
  <DocSecurity>0</DocSecurity>
  <Lines>385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0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6</cp:revision>
  <dcterms:created xsi:type="dcterms:W3CDTF">2025-09-12T12:20:00Z</dcterms:created>
  <dcterms:modified xsi:type="dcterms:W3CDTF">2025-10-10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